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1F4DDF" w14:textId="77777777" w:rsidR="00E16CAB" w:rsidRPr="006D11CF" w:rsidRDefault="00E16CAB" w:rsidP="0083332E">
      <w:pPr>
        <w:pStyle w:val="Heading2"/>
        <w:jc w:val="center"/>
        <w:rPr>
          <w:rFonts w:asciiTheme="minorHAnsi" w:hAnsiTheme="minorHAnsi" w:cstheme="minorHAnsi"/>
          <w:b/>
          <w:bCs/>
          <w:color w:val="auto"/>
          <w:sz w:val="32"/>
          <w:szCs w:val="32"/>
        </w:rPr>
      </w:pPr>
      <w:r w:rsidRPr="006D11CF">
        <w:rPr>
          <w:rFonts w:asciiTheme="minorHAnsi" w:hAnsiTheme="minorHAnsi" w:cstheme="minorHAnsi"/>
          <w:b/>
          <w:bCs/>
          <w:color w:val="auto"/>
          <w:sz w:val="32"/>
          <w:szCs w:val="32"/>
        </w:rPr>
        <w:t>Job Description</w:t>
      </w:r>
    </w:p>
    <w:p w14:paraId="54FB1371" w14:textId="77777777" w:rsidR="00EA4C3D" w:rsidRPr="00F77184" w:rsidRDefault="00EA4C3D" w:rsidP="00FA0E9D">
      <w:pPr>
        <w:pBdr>
          <w:top w:val="double" w:sz="4" w:space="1" w:color="00B050"/>
          <w:left w:val="double" w:sz="4" w:space="4" w:color="00B050"/>
          <w:bottom w:val="double" w:sz="4" w:space="1" w:color="00B050"/>
          <w:right w:val="double" w:sz="4" w:space="4" w:color="00B050"/>
        </w:pBdr>
        <w:rPr>
          <w:rFonts w:asciiTheme="minorHAnsi" w:hAnsiTheme="minorHAnsi" w:cstheme="minorHAnsi"/>
        </w:rPr>
      </w:pPr>
    </w:p>
    <w:p w14:paraId="3F25AF11" w14:textId="4C0A554D" w:rsidR="00E16CAB" w:rsidRPr="00F77184" w:rsidRDefault="00E16CAB" w:rsidP="00FA0E9D">
      <w:pPr>
        <w:pStyle w:val="NoSpacing"/>
        <w:pBdr>
          <w:top w:val="double" w:sz="4" w:space="1" w:color="00B050"/>
          <w:left w:val="double" w:sz="4" w:space="4" w:color="00B050"/>
          <w:bottom w:val="double" w:sz="4" w:space="1" w:color="00B050"/>
          <w:right w:val="double" w:sz="4" w:space="4" w:color="00B050"/>
        </w:pBdr>
        <w:rPr>
          <w:rFonts w:asciiTheme="minorHAnsi" w:hAnsiTheme="minorHAnsi" w:cstheme="minorHAnsi"/>
          <w:sz w:val="24"/>
          <w:szCs w:val="24"/>
        </w:rPr>
      </w:pPr>
      <w:r w:rsidRPr="00F77184">
        <w:rPr>
          <w:rFonts w:asciiTheme="minorHAnsi" w:hAnsiTheme="minorHAnsi" w:cstheme="minorHAnsi"/>
          <w:b/>
          <w:sz w:val="24"/>
          <w:szCs w:val="24"/>
        </w:rPr>
        <w:t>Title:</w:t>
      </w:r>
      <w:r w:rsidRPr="00F77184">
        <w:rPr>
          <w:rFonts w:asciiTheme="minorHAnsi" w:hAnsiTheme="minorHAnsi" w:cstheme="minorHAnsi"/>
          <w:b/>
          <w:sz w:val="24"/>
          <w:szCs w:val="24"/>
        </w:rPr>
        <w:tab/>
      </w:r>
      <w:r w:rsidR="009003C3" w:rsidRPr="00F77184">
        <w:rPr>
          <w:rFonts w:asciiTheme="minorHAnsi" w:hAnsiTheme="minorHAnsi" w:cstheme="minorHAnsi"/>
          <w:b/>
          <w:sz w:val="24"/>
          <w:szCs w:val="24"/>
        </w:rPr>
        <w:tab/>
      </w:r>
      <w:r w:rsidR="009003C3" w:rsidRPr="00F77184">
        <w:rPr>
          <w:rFonts w:asciiTheme="minorHAnsi" w:hAnsiTheme="minorHAnsi" w:cstheme="minorHAnsi"/>
          <w:b/>
          <w:sz w:val="24"/>
          <w:szCs w:val="24"/>
        </w:rPr>
        <w:tab/>
      </w:r>
      <w:r w:rsidR="009003C3" w:rsidRPr="00F77184">
        <w:rPr>
          <w:rFonts w:asciiTheme="minorHAnsi" w:hAnsiTheme="minorHAnsi" w:cstheme="minorHAnsi"/>
        </w:rPr>
        <w:t>Fund Raising &amp; Engagement Lead</w:t>
      </w:r>
      <w:r w:rsidRPr="00F77184">
        <w:rPr>
          <w:rFonts w:asciiTheme="minorHAnsi" w:hAnsiTheme="minorHAnsi" w:cstheme="minorHAnsi"/>
          <w:b/>
          <w:sz w:val="24"/>
          <w:szCs w:val="24"/>
        </w:rPr>
        <w:tab/>
      </w:r>
      <w:r w:rsidRPr="00F77184">
        <w:rPr>
          <w:rFonts w:asciiTheme="minorHAnsi" w:hAnsiTheme="minorHAnsi" w:cstheme="minorHAnsi"/>
          <w:b/>
          <w:sz w:val="24"/>
          <w:szCs w:val="24"/>
        </w:rPr>
        <w:tab/>
      </w:r>
    </w:p>
    <w:p w14:paraId="23B9F0ED" w14:textId="449A1C51" w:rsidR="00E16CAB" w:rsidRPr="00F77184" w:rsidRDefault="00E16CAB" w:rsidP="00FA0E9D">
      <w:pPr>
        <w:pStyle w:val="NoSpacing"/>
        <w:pBdr>
          <w:top w:val="double" w:sz="4" w:space="1" w:color="00B050"/>
          <w:left w:val="double" w:sz="4" w:space="4" w:color="00B050"/>
          <w:bottom w:val="double" w:sz="4" w:space="1" w:color="00B050"/>
          <w:right w:val="double" w:sz="4" w:space="4" w:color="00B050"/>
        </w:pBdr>
        <w:rPr>
          <w:rFonts w:asciiTheme="minorHAnsi" w:hAnsiTheme="minorHAnsi" w:cstheme="minorHAnsi"/>
          <w:sz w:val="24"/>
          <w:szCs w:val="24"/>
        </w:rPr>
      </w:pPr>
      <w:r w:rsidRPr="00F77184">
        <w:rPr>
          <w:rFonts w:asciiTheme="minorHAnsi" w:hAnsiTheme="minorHAnsi" w:cstheme="minorHAnsi"/>
          <w:b/>
          <w:sz w:val="24"/>
          <w:szCs w:val="24"/>
        </w:rPr>
        <w:t>Re</w:t>
      </w:r>
      <w:r w:rsidR="00217A80" w:rsidRPr="00F77184">
        <w:rPr>
          <w:rFonts w:asciiTheme="minorHAnsi" w:hAnsiTheme="minorHAnsi" w:cstheme="minorHAnsi"/>
          <w:b/>
          <w:sz w:val="24"/>
          <w:szCs w:val="24"/>
        </w:rPr>
        <w:t>porting to</w:t>
      </w:r>
      <w:r w:rsidRPr="00F77184">
        <w:rPr>
          <w:rFonts w:asciiTheme="minorHAnsi" w:hAnsiTheme="minorHAnsi" w:cstheme="minorHAnsi"/>
          <w:b/>
          <w:sz w:val="24"/>
          <w:szCs w:val="24"/>
        </w:rPr>
        <w:t xml:space="preserve">: </w:t>
      </w:r>
      <w:r w:rsidR="009003C3" w:rsidRPr="00F77184">
        <w:rPr>
          <w:rFonts w:asciiTheme="minorHAnsi" w:hAnsiTheme="minorHAnsi" w:cstheme="minorHAnsi"/>
          <w:b/>
          <w:sz w:val="24"/>
          <w:szCs w:val="24"/>
        </w:rPr>
        <w:tab/>
      </w:r>
      <w:r w:rsidR="009003C3" w:rsidRPr="00F77184">
        <w:rPr>
          <w:rFonts w:asciiTheme="minorHAnsi" w:hAnsiTheme="minorHAnsi" w:cstheme="minorHAnsi"/>
          <w:b/>
          <w:sz w:val="24"/>
          <w:szCs w:val="24"/>
        </w:rPr>
        <w:tab/>
      </w:r>
      <w:r w:rsidR="009003C3" w:rsidRPr="00F77184">
        <w:rPr>
          <w:rFonts w:asciiTheme="minorHAnsi" w:hAnsiTheme="minorHAnsi" w:cstheme="minorHAnsi"/>
        </w:rPr>
        <w:t>Centre Manager</w:t>
      </w:r>
      <w:r w:rsidR="00217A80" w:rsidRPr="00F77184">
        <w:rPr>
          <w:rFonts w:asciiTheme="minorHAnsi" w:hAnsiTheme="minorHAnsi" w:cstheme="minorHAnsi"/>
          <w:b/>
          <w:sz w:val="24"/>
          <w:szCs w:val="24"/>
        </w:rPr>
        <w:tab/>
      </w:r>
      <w:r w:rsidRPr="00F77184">
        <w:rPr>
          <w:rFonts w:asciiTheme="minorHAnsi" w:hAnsiTheme="minorHAnsi" w:cstheme="minorHAnsi"/>
          <w:b/>
          <w:sz w:val="24"/>
          <w:szCs w:val="24"/>
        </w:rPr>
        <w:tab/>
      </w:r>
    </w:p>
    <w:p w14:paraId="2F5C6E18" w14:textId="65D9B175" w:rsidR="00E16CAB" w:rsidRPr="00F77184" w:rsidRDefault="00E16CAB" w:rsidP="00FA0E9D">
      <w:pPr>
        <w:pStyle w:val="NoSpacing"/>
        <w:pBdr>
          <w:top w:val="double" w:sz="4" w:space="1" w:color="00B050"/>
          <w:left w:val="double" w:sz="4" w:space="4" w:color="00B050"/>
          <w:bottom w:val="double" w:sz="4" w:space="1" w:color="00B050"/>
          <w:right w:val="double" w:sz="4" w:space="4" w:color="00B050"/>
        </w:pBdr>
        <w:rPr>
          <w:rFonts w:asciiTheme="minorHAnsi" w:hAnsiTheme="minorHAnsi" w:cstheme="minorHAnsi"/>
          <w:b/>
          <w:sz w:val="24"/>
          <w:szCs w:val="24"/>
        </w:rPr>
      </w:pPr>
      <w:r w:rsidRPr="00F77184">
        <w:rPr>
          <w:rFonts w:asciiTheme="minorHAnsi" w:hAnsiTheme="minorHAnsi" w:cstheme="minorHAnsi"/>
          <w:b/>
          <w:sz w:val="24"/>
          <w:szCs w:val="24"/>
        </w:rPr>
        <w:t>Key contacts:</w:t>
      </w:r>
      <w:r w:rsidRPr="00F77184">
        <w:rPr>
          <w:rFonts w:asciiTheme="minorHAnsi" w:hAnsiTheme="minorHAnsi" w:cstheme="minorHAnsi"/>
          <w:b/>
          <w:sz w:val="24"/>
          <w:szCs w:val="24"/>
        </w:rPr>
        <w:tab/>
        <w:t xml:space="preserve">          </w:t>
      </w:r>
      <w:r w:rsidR="009003C3" w:rsidRPr="00F77184">
        <w:rPr>
          <w:rFonts w:asciiTheme="minorHAnsi" w:hAnsiTheme="minorHAnsi" w:cstheme="minorHAnsi"/>
          <w:b/>
          <w:sz w:val="24"/>
          <w:szCs w:val="24"/>
        </w:rPr>
        <w:tab/>
      </w:r>
      <w:r w:rsidR="009003C3" w:rsidRPr="00F77184">
        <w:rPr>
          <w:rFonts w:asciiTheme="minorHAnsi" w:hAnsiTheme="minorHAnsi" w:cstheme="minorHAnsi"/>
        </w:rPr>
        <w:t>Trustees, kennel team, volunteers, supporters, visitors</w:t>
      </w:r>
      <w:r w:rsidRPr="00F77184">
        <w:rPr>
          <w:rFonts w:asciiTheme="minorHAnsi" w:hAnsiTheme="minorHAnsi" w:cstheme="minorHAnsi"/>
          <w:b/>
          <w:sz w:val="24"/>
          <w:szCs w:val="24"/>
        </w:rPr>
        <w:t xml:space="preserve">   </w:t>
      </w:r>
      <w:r w:rsidRPr="00F77184">
        <w:rPr>
          <w:rFonts w:asciiTheme="minorHAnsi" w:hAnsiTheme="minorHAnsi" w:cstheme="minorHAnsi"/>
          <w:b/>
          <w:sz w:val="24"/>
          <w:szCs w:val="24"/>
        </w:rPr>
        <w:tab/>
      </w:r>
    </w:p>
    <w:p w14:paraId="07F858D4" w14:textId="2DE752D2" w:rsidR="00E16CAB" w:rsidRPr="00F77184" w:rsidRDefault="00E16CAB" w:rsidP="00FA0E9D">
      <w:pPr>
        <w:pStyle w:val="NoSpacing"/>
        <w:pBdr>
          <w:top w:val="double" w:sz="4" w:space="1" w:color="00B050"/>
          <w:left w:val="double" w:sz="4" w:space="4" w:color="00B050"/>
          <w:bottom w:val="double" w:sz="4" w:space="1" w:color="00B050"/>
          <w:right w:val="double" w:sz="4" w:space="4" w:color="00B050"/>
        </w:pBdr>
        <w:ind w:left="2160" w:hanging="2160"/>
        <w:rPr>
          <w:rFonts w:asciiTheme="minorHAnsi" w:hAnsiTheme="minorHAnsi" w:cstheme="minorHAnsi"/>
          <w:sz w:val="24"/>
          <w:szCs w:val="24"/>
        </w:rPr>
      </w:pPr>
      <w:r w:rsidRPr="00F77184">
        <w:rPr>
          <w:rFonts w:asciiTheme="minorHAnsi" w:hAnsiTheme="minorHAnsi" w:cstheme="minorHAnsi"/>
          <w:b/>
          <w:sz w:val="24"/>
          <w:szCs w:val="24"/>
        </w:rPr>
        <w:t>Contract</w:t>
      </w:r>
      <w:r w:rsidR="00616F6D" w:rsidRPr="00F77184">
        <w:rPr>
          <w:rFonts w:asciiTheme="minorHAnsi" w:hAnsiTheme="minorHAnsi" w:cstheme="minorHAnsi"/>
          <w:b/>
          <w:sz w:val="24"/>
          <w:szCs w:val="24"/>
        </w:rPr>
        <w:t xml:space="preserve"> type</w:t>
      </w:r>
      <w:r w:rsidRPr="00F77184">
        <w:rPr>
          <w:rFonts w:asciiTheme="minorHAnsi" w:hAnsiTheme="minorHAnsi" w:cstheme="minorHAnsi"/>
          <w:b/>
          <w:sz w:val="24"/>
          <w:szCs w:val="24"/>
        </w:rPr>
        <w:t xml:space="preserve">: </w:t>
      </w:r>
      <w:r w:rsidRPr="00F77184">
        <w:rPr>
          <w:rFonts w:asciiTheme="minorHAnsi" w:hAnsiTheme="minorHAnsi" w:cstheme="minorHAnsi"/>
          <w:b/>
          <w:sz w:val="24"/>
          <w:szCs w:val="24"/>
        </w:rPr>
        <w:tab/>
      </w:r>
      <w:r w:rsidR="00E01E24" w:rsidRPr="00F77184">
        <w:rPr>
          <w:rFonts w:asciiTheme="minorHAnsi" w:hAnsiTheme="minorHAnsi" w:cstheme="minorHAnsi"/>
        </w:rPr>
        <w:t>P</w:t>
      </w:r>
      <w:r w:rsidR="005C4006" w:rsidRPr="00F77184">
        <w:rPr>
          <w:rFonts w:asciiTheme="minorHAnsi" w:hAnsiTheme="minorHAnsi" w:cstheme="minorHAnsi"/>
        </w:rPr>
        <w:t>ermanent, part</w:t>
      </w:r>
      <w:r w:rsidR="005C4006" w:rsidRPr="00F77184">
        <w:rPr>
          <w:rFonts w:asciiTheme="minorHAnsi" w:hAnsiTheme="minorHAnsi" w:cstheme="minorHAnsi"/>
        </w:rPr>
        <w:noBreakHyphen/>
        <w:t>time contract</w:t>
      </w:r>
      <w:r w:rsidR="00F84053" w:rsidRPr="00F77184">
        <w:rPr>
          <w:rFonts w:asciiTheme="minorHAnsi" w:hAnsiTheme="minorHAnsi" w:cstheme="minorHAnsi"/>
        </w:rPr>
        <w:t xml:space="preserve"> (3 month probation)</w:t>
      </w:r>
    </w:p>
    <w:p w14:paraId="5D7462C7" w14:textId="07449499" w:rsidR="00142BC6" w:rsidRPr="00F77184" w:rsidRDefault="00E16CAB" w:rsidP="00FA0E9D">
      <w:pPr>
        <w:pStyle w:val="NoSpacing"/>
        <w:pBdr>
          <w:top w:val="double" w:sz="4" w:space="1" w:color="00B050"/>
          <w:left w:val="double" w:sz="4" w:space="4" w:color="00B050"/>
          <w:bottom w:val="double" w:sz="4" w:space="1" w:color="00B050"/>
          <w:right w:val="double" w:sz="4" w:space="4" w:color="00B050"/>
        </w:pBdr>
        <w:ind w:left="2160" w:hanging="2160"/>
        <w:rPr>
          <w:rFonts w:asciiTheme="minorHAnsi" w:hAnsiTheme="minorHAnsi" w:cstheme="minorHAnsi"/>
          <w:sz w:val="24"/>
          <w:szCs w:val="24"/>
        </w:rPr>
      </w:pPr>
      <w:r w:rsidRPr="00F77184">
        <w:rPr>
          <w:rFonts w:asciiTheme="minorHAnsi" w:hAnsiTheme="minorHAnsi" w:cstheme="minorHAnsi"/>
          <w:b/>
          <w:sz w:val="24"/>
          <w:szCs w:val="24"/>
        </w:rPr>
        <w:t xml:space="preserve">Hours: </w:t>
      </w:r>
      <w:r w:rsidR="009003C3" w:rsidRPr="00F77184">
        <w:rPr>
          <w:rFonts w:asciiTheme="minorHAnsi" w:hAnsiTheme="minorHAnsi" w:cstheme="minorHAnsi"/>
          <w:b/>
          <w:sz w:val="24"/>
          <w:szCs w:val="24"/>
        </w:rPr>
        <w:tab/>
      </w:r>
      <w:r w:rsidR="009003C3" w:rsidRPr="00F77184">
        <w:rPr>
          <w:rFonts w:asciiTheme="minorHAnsi" w:hAnsiTheme="minorHAnsi" w:cstheme="minorHAnsi"/>
        </w:rPr>
        <w:t>20 hours per week, including occasional weekend work</w:t>
      </w:r>
      <w:r w:rsidRPr="00F77184">
        <w:rPr>
          <w:rFonts w:asciiTheme="minorHAnsi" w:hAnsiTheme="minorHAnsi" w:cstheme="minorHAnsi"/>
          <w:b/>
          <w:sz w:val="24"/>
          <w:szCs w:val="24"/>
        </w:rPr>
        <w:tab/>
      </w:r>
      <w:r w:rsidR="0083332E" w:rsidRPr="00F77184">
        <w:rPr>
          <w:rFonts w:asciiTheme="minorHAnsi" w:hAnsiTheme="minorHAnsi" w:cstheme="minorHAnsi"/>
          <w:sz w:val="24"/>
          <w:szCs w:val="24"/>
        </w:rPr>
        <w:tab/>
      </w:r>
      <w:r w:rsidR="00142BC6" w:rsidRPr="00F77184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4FE5B1C" w14:textId="3CB71DE0" w:rsidR="00616F6D" w:rsidRPr="00F77184" w:rsidRDefault="00E16CAB" w:rsidP="00FA0E9D">
      <w:pPr>
        <w:pStyle w:val="NoSpacing"/>
        <w:pBdr>
          <w:top w:val="double" w:sz="4" w:space="1" w:color="00B050"/>
          <w:left w:val="double" w:sz="4" w:space="4" w:color="00B050"/>
          <w:bottom w:val="double" w:sz="4" w:space="1" w:color="00B050"/>
          <w:right w:val="double" w:sz="4" w:space="4" w:color="00B050"/>
        </w:pBdr>
        <w:rPr>
          <w:rFonts w:asciiTheme="minorHAnsi" w:hAnsiTheme="minorHAnsi" w:cstheme="minorHAnsi"/>
          <w:sz w:val="24"/>
          <w:szCs w:val="24"/>
        </w:rPr>
      </w:pPr>
      <w:r w:rsidRPr="00F77184">
        <w:rPr>
          <w:rFonts w:asciiTheme="minorHAnsi" w:hAnsiTheme="minorHAnsi" w:cstheme="minorHAnsi"/>
          <w:b/>
          <w:sz w:val="24"/>
          <w:szCs w:val="24"/>
        </w:rPr>
        <w:t>Salary:</w:t>
      </w:r>
      <w:r w:rsidRPr="00F77184">
        <w:rPr>
          <w:rFonts w:asciiTheme="minorHAnsi" w:hAnsiTheme="minorHAnsi" w:cstheme="minorHAnsi"/>
          <w:b/>
          <w:sz w:val="24"/>
          <w:szCs w:val="24"/>
        </w:rPr>
        <w:tab/>
      </w:r>
      <w:r w:rsidRPr="00F77184">
        <w:rPr>
          <w:rFonts w:asciiTheme="minorHAnsi" w:hAnsiTheme="minorHAnsi" w:cstheme="minorHAnsi"/>
          <w:b/>
          <w:sz w:val="24"/>
          <w:szCs w:val="24"/>
        </w:rPr>
        <w:tab/>
      </w:r>
      <w:r w:rsidR="009003C3" w:rsidRPr="00F77184">
        <w:rPr>
          <w:rFonts w:asciiTheme="minorHAnsi" w:hAnsiTheme="minorHAnsi" w:cstheme="minorHAnsi"/>
          <w:b/>
          <w:sz w:val="24"/>
          <w:szCs w:val="24"/>
        </w:rPr>
        <w:tab/>
      </w:r>
      <w:r w:rsidR="00177825" w:rsidRPr="00F77184">
        <w:rPr>
          <w:rFonts w:asciiTheme="minorHAnsi" w:hAnsiTheme="minorHAnsi" w:cstheme="minorHAnsi"/>
        </w:rPr>
        <w:t>£17,600 pro rata</w:t>
      </w:r>
    </w:p>
    <w:p w14:paraId="3CFA33D0" w14:textId="77777777" w:rsidR="00E16CAB" w:rsidRPr="00F77184" w:rsidRDefault="00616F6D" w:rsidP="00FA0E9D">
      <w:pPr>
        <w:pStyle w:val="NoSpacing"/>
        <w:pBdr>
          <w:top w:val="double" w:sz="4" w:space="1" w:color="00B050"/>
          <w:left w:val="double" w:sz="4" w:space="4" w:color="00B050"/>
          <w:bottom w:val="double" w:sz="4" w:space="1" w:color="00B050"/>
          <w:right w:val="double" w:sz="4" w:space="4" w:color="00B050"/>
        </w:pBdr>
        <w:rPr>
          <w:rFonts w:asciiTheme="minorHAnsi" w:eastAsia="Times New Roman" w:hAnsiTheme="minorHAnsi" w:cstheme="minorHAnsi"/>
          <w:sz w:val="24"/>
          <w:szCs w:val="24"/>
          <w:lang w:eastAsia="en-GB"/>
        </w:rPr>
      </w:pPr>
      <w:r w:rsidRPr="00F77184">
        <w:rPr>
          <w:rFonts w:asciiTheme="minorHAnsi" w:hAnsiTheme="minorHAnsi" w:cstheme="minorHAnsi"/>
          <w:b/>
          <w:sz w:val="24"/>
          <w:szCs w:val="24"/>
        </w:rPr>
        <w:t>Location</w:t>
      </w:r>
      <w:r w:rsidR="00D14A56" w:rsidRPr="00F77184">
        <w:rPr>
          <w:rFonts w:asciiTheme="minorHAnsi" w:eastAsia="Times New Roman" w:hAnsiTheme="minorHAnsi" w:cstheme="minorHAnsi"/>
          <w:sz w:val="24"/>
          <w:szCs w:val="24"/>
          <w:lang w:eastAsia="en-GB"/>
        </w:rPr>
        <w:t>:</w:t>
      </w:r>
      <w:r w:rsidR="006F511E" w:rsidRPr="00F77184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 </w:t>
      </w:r>
      <w:r w:rsidR="00D14A56" w:rsidRPr="00F77184">
        <w:rPr>
          <w:rFonts w:asciiTheme="minorHAnsi" w:eastAsia="Times New Roman" w:hAnsiTheme="minorHAnsi" w:cstheme="minorHAnsi"/>
          <w:sz w:val="24"/>
          <w:szCs w:val="24"/>
          <w:lang w:eastAsia="en-GB"/>
        </w:rPr>
        <w:tab/>
      </w:r>
      <w:r w:rsidR="00D14A56" w:rsidRPr="00F77184">
        <w:rPr>
          <w:rFonts w:asciiTheme="minorHAnsi" w:eastAsia="Times New Roman" w:hAnsiTheme="minorHAnsi" w:cstheme="minorHAnsi"/>
          <w:sz w:val="24"/>
          <w:szCs w:val="24"/>
          <w:lang w:eastAsia="en-GB"/>
        </w:rPr>
        <w:tab/>
      </w:r>
      <w:r w:rsidR="001D51D0" w:rsidRPr="00F77184">
        <w:rPr>
          <w:rFonts w:asciiTheme="minorHAnsi" w:eastAsia="Times New Roman" w:hAnsiTheme="minorHAnsi" w:cstheme="minorHAnsi"/>
          <w:sz w:val="24"/>
          <w:szCs w:val="24"/>
          <w:lang w:eastAsia="en-GB"/>
        </w:rPr>
        <w:t xml:space="preserve">Tower Farm, Oxford Road, </w:t>
      </w:r>
      <w:r w:rsidR="00D14A56" w:rsidRPr="00F77184">
        <w:rPr>
          <w:rFonts w:asciiTheme="minorHAnsi" w:eastAsia="Times New Roman" w:hAnsiTheme="minorHAnsi" w:cstheme="minorHAnsi"/>
          <w:sz w:val="24"/>
          <w:szCs w:val="24"/>
          <w:lang w:eastAsia="en-GB"/>
        </w:rPr>
        <w:t>Stokenchurch, Buck</w:t>
      </w:r>
      <w:r w:rsidR="00266877" w:rsidRPr="00F77184">
        <w:rPr>
          <w:rFonts w:asciiTheme="minorHAnsi" w:eastAsia="Times New Roman" w:hAnsiTheme="minorHAnsi" w:cstheme="minorHAnsi"/>
          <w:sz w:val="24"/>
          <w:szCs w:val="24"/>
          <w:lang w:eastAsia="en-GB"/>
        </w:rPr>
        <w:t>s</w:t>
      </w:r>
      <w:r w:rsidR="00D14A56" w:rsidRPr="00F77184">
        <w:rPr>
          <w:rFonts w:asciiTheme="minorHAnsi" w:eastAsia="Times New Roman" w:hAnsiTheme="minorHAnsi" w:cstheme="minorHAnsi"/>
          <w:sz w:val="24"/>
          <w:szCs w:val="24"/>
          <w:lang w:eastAsia="en-GB"/>
        </w:rPr>
        <w:t>. HP14 3DT</w:t>
      </w:r>
      <w:r w:rsidR="00266877" w:rsidRPr="00F77184">
        <w:rPr>
          <w:rFonts w:asciiTheme="minorHAnsi" w:eastAsia="Times New Roman" w:hAnsiTheme="minorHAnsi" w:cstheme="minorHAnsi"/>
          <w:sz w:val="24"/>
          <w:szCs w:val="24"/>
          <w:lang w:eastAsia="en-GB"/>
        </w:rPr>
        <w:t>/hybrid</w:t>
      </w:r>
    </w:p>
    <w:p w14:paraId="65A288F4" w14:textId="77777777" w:rsidR="00124415" w:rsidRPr="00F77184" w:rsidRDefault="00124415" w:rsidP="0083332E">
      <w:pPr>
        <w:rPr>
          <w:rFonts w:asciiTheme="minorHAnsi" w:hAnsiTheme="minorHAnsi" w:cstheme="minorHAnsi"/>
          <w:b/>
          <w:sz w:val="24"/>
          <w:szCs w:val="24"/>
        </w:rPr>
      </w:pPr>
    </w:p>
    <w:p w14:paraId="276CE30A" w14:textId="77777777" w:rsidR="00E16CAB" w:rsidRPr="00F77184" w:rsidRDefault="00E16CAB" w:rsidP="00E16CAB">
      <w:pPr>
        <w:rPr>
          <w:rFonts w:asciiTheme="minorHAnsi" w:hAnsiTheme="minorHAnsi" w:cstheme="minorHAnsi"/>
          <w:b/>
          <w:sz w:val="24"/>
          <w:szCs w:val="24"/>
        </w:rPr>
      </w:pPr>
      <w:r w:rsidRPr="00F77184">
        <w:rPr>
          <w:rFonts w:asciiTheme="minorHAnsi" w:hAnsiTheme="minorHAnsi" w:cstheme="minorHAnsi"/>
          <w:b/>
          <w:sz w:val="24"/>
          <w:szCs w:val="24"/>
        </w:rPr>
        <w:t>Our Values</w:t>
      </w:r>
    </w:p>
    <w:p w14:paraId="174ECDC7" w14:textId="77777777" w:rsidR="00385825" w:rsidRPr="00F77184" w:rsidRDefault="00385825" w:rsidP="00E16CAB">
      <w:pPr>
        <w:rPr>
          <w:rFonts w:asciiTheme="minorHAnsi" w:hAnsiTheme="minorHAnsi" w:cstheme="minorHAnsi"/>
          <w:b/>
          <w:sz w:val="24"/>
          <w:szCs w:val="24"/>
        </w:rPr>
      </w:pPr>
    </w:p>
    <w:p w14:paraId="45390849" w14:textId="77777777" w:rsidR="00266877" w:rsidRPr="00F77184" w:rsidRDefault="00266877" w:rsidP="0026687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F77184">
        <w:rPr>
          <w:rFonts w:asciiTheme="minorHAnsi" w:hAnsiTheme="minorHAnsi" w:cstheme="minorHAnsi"/>
          <w:b/>
          <w:bCs/>
          <w:color w:val="auto"/>
          <w:sz w:val="22"/>
          <w:szCs w:val="22"/>
        </w:rPr>
        <w:t>Respect -</w:t>
      </w:r>
      <w:r w:rsidRPr="00F77184">
        <w:rPr>
          <w:rFonts w:asciiTheme="minorHAnsi" w:hAnsiTheme="minorHAnsi" w:cstheme="minorHAnsi"/>
          <w:color w:val="auto"/>
          <w:sz w:val="22"/>
          <w:szCs w:val="22"/>
        </w:rPr>
        <w:t>We have due regard for the feelings, wishes, or rights of others and we treat all animals and people with respect and dignity</w:t>
      </w:r>
    </w:p>
    <w:p w14:paraId="37FFACD1" w14:textId="77777777" w:rsidR="00266877" w:rsidRPr="00F77184" w:rsidRDefault="00266877" w:rsidP="00266877">
      <w:pPr>
        <w:pStyle w:val="Default"/>
        <w:spacing w:after="30"/>
        <w:rPr>
          <w:rFonts w:asciiTheme="minorHAnsi" w:hAnsiTheme="minorHAnsi" w:cstheme="minorHAnsi"/>
          <w:color w:val="auto"/>
          <w:sz w:val="22"/>
          <w:szCs w:val="22"/>
        </w:rPr>
      </w:pPr>
      <w:r w:rsidRPr="00F77184">
        <w:rPr>
          <w:rFonts w:asciiTheme="minorHAnsi" w:hAnsiTheme="minorHAnsi" w:cstheme="minorHAnsi"/>
          <w:b/>
          <w:bCs/>
          <w:color w:val="auto"/>
          <w:sz w:val="22"/>
          <w:szCs w:val="22"/>
        </w:rPr>
        <w:t>Integrity -</w:t>
      </w:r>
      <w:r w:rsidRPr="00F77184">
        <w:rPr>
          <w:rFonts w:asciiTheme="minorHAnsi" w:hAnsiTheme="minorHAnsi" w:cstheme="minorHAnsi"/>
          <w:color w:val="auto"/>
          <w:sz w:val="22"/>
          <w:szCs w:val="22"/>
        </w:rPr>
        <w:t>We are undivided in our strong morals and principles to do the right thing for every dog in our care</w:t>
      </w:r>
    </w:p>
    <w:p w14:paraId="66958EA9" w14:textId="77777777" w:rsidR="00266877" w:rsidRPr="00F77184" w:rsidRDefault="00266877" w:rsidP="00266877">
      <w:pPr>
        <w:pStyle w:val="Default"/>
        <w:spacing w:after="30"/>
        <w:rPr>
          <w:rFonts w:asciiTheme="minorHAnsi" w:hAnsiTheme="minorHAnsi" w:cstheme="minorHAnsi"/>
          <w:color w:val="auto"/>
          <w:sz w:val="22"/>
          <w:szCs w:val="22"/>
        </w:rPr>
      </w:pPr>
      <w:r w:rsidRPr="00F77184">
        <w:rPr>
          <w:rFonts w:asciiTheme="minorHAnsi" w:hAnsiTheme="minorHAnsi" w:cstheme="minorHAnsi"/>
          <w:b/>
          <w:bCs/>
          <w:color w:val="auto"/>
          <w:sz w:val="22"/>
          <w:szCs w:val="22"/>
        </w:rPr>
        <w:t>Care -</w:t>
      </w:r>
      <w:r w:rsidRPr="00F77184">
        <w:rPr>
          <w:rFonts w:asciiTheme="minorHAnsi" w:hAnsiTheme="minorHAnsi" w:cstheme="minorHAnsi"/>
          <w:color w:val="auto"/>
          <w:sz w:val="22"/>
          <w:szCs w:val="22"/>
        </w:rPr>
        <w:t xml:space="preserve">We are passionate about the welfare of dogs, and all of our work is inspired by the needs and care </w:t>
      </w:r>
      <w:r w:rsidR="008A4F31" w:rsidRPr="00F77184">
        <w:rPr>
          <w:rFonts w:asciiTheme="minorHAnsi" w:hAnsiTheme="minorHAnsi" w:cstheme="minorHAnsi"/>
          <w:color w:val="auto"/>
          <w:sz w:val="22"/>
          <w:szCs w:val="22"/>
        </w:rPr>
        <w:t>of</w:t>
      </w:r>
      <w:r w:rsidRPr="00F77184">
        <w:rPr>
          <w:rFonts w:asciiTheme="minorHAnsi" w:hAnsiTheme="minorHAnsi" w:cstheme="minorHAnsi"/>
          <w:color w:val="auto"/>
          <w:sz w:val="22"/>
          <w:szCs w:val="22"/>
        </w:rPr>
        <w:t xml:space="preserve"> our dogs</w:t>
      </w:r>
    </w:p>
    <w:p w14:paraId="128EE734" w14:textId="77777777" w:rsidR="00266877" w:rsidRPr="00F77184" w:rsidRDefault="00266877" w:rsidP="0026687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F77184">
        <w:rPr>
          <w:rFonts w:asciiTheme="minorHAnsi" w:hAnsiTheme="minorHAnsi" w:cstheme="minorHAnsi"/>
          <w:b/>
          <w:bCs/>
          <w:color w:val="auto"/>
          <w:sz w:val="22"/>
          <w:szCs w:val="22"/>
        </w:rPr>
        <w:t>Excellence -</w:t>
      </w:r>
      <w:r w:rsidRPr="00F77184">
        <w:rPr>
          <w:rFonts w:asciiTheme="minorHAnsi" w:hAnsiTheme="minorHAnsi" w:cstheme="minorHAnsi"/>
          <w:color w:val="auto"/>
          <w:sz w:val="22"/>
          <w:szCs w:val="22"/>
        </w:rPr>
        <w:t xml:space="preserve">We strive to be an organisation of excellence by strengthening our people, processes and resources </w:t>
      </w:r>
    </w:p>
    <w:p w14:paraId="0F486865" w14:textId="77777777" w:rsidR="00266877" w:rsidRPr="00F77184" w:rsidRDefault="00266877" w:rsidP="00DB019A">
      <w:pPr>
        <w:rPr>
          <w:rFonts w:asciiTheme="minorHAnsi" w:eastAsia="Times New Roman" w:hAnsiTheme="minorHAnsi" w:cstheme="minorHAnsi"/>
          <w:b/>
          <w:bCs/>
          <w:sz w:val="24"/>
          <w:szCs w:val="24"/>
          <w:lang w:eastAsia="en-GB"/>
        </w:rPr>
      </w:pPr>
    </w:p>
    <w:p w14:paraId="4A82A7CD" w14:textId="64077954" w:rsidR="00375315" w:rsidRPr="00F77184" w:rsidRDefault="00FF7E2C" w:rsidP="009003C3">
      <w:pPr>
        <w:rPr>
          <w:rFonts w:asciiTheme="minorHAnsi" w:hAnsiTheme="minorHAnsi" w:cstheme="minorHAnsi"/>
          <w:b/>
        </w:rPr>
      </w:pPr>
      <w:r w:rsidRPr="00F77184">
        <w:rPr>
          <w:rFonts w:asciiTheme="minorHAnsi" w:hAnsiTheme="minorHAnsi" w:cstheme="minorHAnsi"/>
          <w:b/>
        </w:rPr>
        <w:t>Job Role</w:t>
      </w:r>
      <w:r w:rsidR="00C50E21" w:rsidRPr="00F77184">
        <w:rPr>
          <w:rFonts w:asciiTheme="minorHAnsi" w:hAnsiTheme="minorHAnsi" w:cstheme="minorHAnsi"/>
          <w:b/>
        </w:rPr>
        <w:t>: Overview</w:t>
      </w:r>
    </w:p>
    <w:p w14:paraId="53EF814F" w14:textId="77777777" w:rsidR="009003C3" w:rsidRPr="00F77184" w:rsidRDefault="009003C3" w:rsidP="009003C3">
      <w:pPr>
        <w:pStyle w:val="NormalWeb"/>
        <w:rPr>
          <w:rFonts w:asciiTheme="minorHAnsi" w:hAnsiTheme="minorHAnsi" w:cstheme="minorHAnsi"/>
        </w:rPr>
      </w:pPr>
      <w:r w:rsidRPr="00F77184">
        <w:rPr>
          <w:rFonts w:asciiTheme="minorHAnsi" w:hAnsiTheme="minorHAnsi" w:cstheme="minorHAnsi"/>
        </w:rPr>
        <w:t>We are looking for a passionate and proactive fundraiser to help grow income, strengthen supporter relationships, and increase awareness of Stokenchurch Dog Rescue.</w:t>
      </w:r>
    </w:p>
    <w:p w14:paraId="72B51832" w14:textId="4E679C15" w:rsidR="008A7D78" w:rsidRPr="00F77184" w:rsidRDefault="009003C3" w:rsidP="009003C3">
      <w:pPr>
        <w:pStyle w:val="NormalWeb"/>
        <w:rPr>
          <w:rFonts w:asciiTheme="minorHAnsi" w:hAnsiTheme="minorHAnsi" w:cstheme="minorHAnsi"/>
        </w:rPr>
      </w:pPr>
      <w:r w:rsidRPr="00F77184">
        <w:rPr>
          <w:rFonts w:asciiTheme="minorHAnsi" w:hAnsiTheme="minorHAnsi" w:cstheme="minorHAnsi"/>
        </w:rPr>
        <w:t>The role combines fundraising, digital communications, community engagement, donor stewardship, and event management, helping to create sustainable income and long-term support for the</w:t>
      </w:r>
      <w:r w:rsidR="00BD65A6" w:rsidRPr="00F77184">
        <w:rPr>
          <w:rFonts w:asciiTheme="minorHAnsi" w:hAnsiTheme="minorHAnsi" w:cstheme="minorHAnsi"/>
        </w:rPr>
        <w:t xml:space="preserve"> </w:t>
      </w:r>
      <w:r w:rsidRPr="00F77184">
        <w:rPr>
          <w:rFonts w:asciiTheme="minorHAnsi" w:hAnsiTheme="minorHAnsi" w:cstheme="minorHAnsi"/>
        </w:rPr>
        <w:t>dogs in our care.</w:t>
      </w:r>
    </w:p>
    <w:p w14:paraId="116C36A5" w14:textId="29AD52E9" w:rsidR="00FF7E2C" w:rsidRPr="00F77184" w:rsidRDefault="00FF7E2C" w:rsidP="00FF7E2C">
      <w:pPr>
        <w:rPr>
          <w:rFonts w:asciiTheme="minorHAnsi" w:hAnsiTheme="minorHAnsi" w:cstheme="minorHAnsi"/>
          <w:b/>
          <w:sz w:val="24"/>
          <w:szCs w:val="24"/>
        </w:rPr>
      </w:pPr>
      <w:r w:rsidRPr="00F77184">
        <w:rPr>
          <w:rFonts w:asciiTheme="minorHAnsi" w:hAnsiTheme="minorHAnsi" w:cstheme="minorHAnsi"/>
          <w:b/>
          <w:sz w:val="24"/>
          <w:szCs w:val="24"/>
        </w:rPr>
        <w:t>Main re</w:t>
      </w:r>
      <w:r w:rsidR="00F32D12" w:rsidRPr="00F77184">
        <w:rPr>
          <w:rFonts w:asciiTheme="minorHAnsi" w:hAnsiTheme="minorHAnsi" w:cstheme="minorHAnsi"/>
          <w:b/>
          <w:sz w:val="24"/>
          <w:szCs w:val="24"/>
        </w:rPr>
        <w:t>sponsibilites</w:t>
      </w:r>
      <w:r w:rsidR="00C50E21" w:rsidRPr="00F77184">
        <w:rPr>
          <w:rFonts w:asciiTheme="minorHAnsi" w:hAnsiTheme="minorHAnsi" w:cstheme="minorHAnsi"/>
          <w:b/>
          <w:sz w:val="24"/>
          <w:szCs w:val="24"/>
        </w:rPr>
        <w:t xml:space="preserve"> include:</w:t>
      </w:r>
      <w:r w:rsidR="005F6178" w:rsidRPr="00F77184">
        <w:rPr>
          <w:rFonts w:asciiTheme="minorHAnsi" w:hAnsiTheme="minorHAnsi" w:cstheme="minorHAnsi"/>
          <w:b/>
          <w:sz w:val="24"/>
          <w:szCs w:val="24"/>
        </w:rPr>
        <w:br/>
      </w:r>
    </w:p>
    <w:p w14:paraId="226ED733" w14:textId="77777777" w:rsidR="009003C3" w:rsidRPr="00F77184" w:rsidRDefault="009003C3" w:rsidP="009003C3">
      <w:pPr>
        <w:pStyle w:val="Heading2"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  <w:r w:rsidRPr="00F77184">
        <w:rPr>
          <w:rFonts w:asciiTheme="minorHAnsi" w:hAnsiTheme="minorHAnsi" w:cstheme="minorHAnsi"/>
          <w:b/>
          <w:bCs/>
          <w:color w:val="auto"/>
          <w:sz w:val="24"/>
          <w:szCs w:val="24"/>
        </w:rPr>
        <w:t>Fundraising &amp; Donor Development</w:t>
      </w:r>
    </w:p>
    <w:p w14:paraId="4B27553E" w14:textId="7CBCDBCC" w:rsidR="00C2190E" w:rsidRPr="00F77184" w:rsidRDefault="009003C3" w:rsidP="00C2190E">
      <w:pPr>
        <w:pStyle w:val="NormalWeb"/>
        <w:rPr>
          <w:rFonts w:asciiTheme="minorHAnsi" w:hAnsiTheme="minorHAnsi" w:cstheme="minorHAnsi"/>
          <w:b/>
          <w:bCs/>
          <w:sz w:val="20"/>
          <w:szCs w:val="20"/>
        </w:rPr>
      </w:pPr>
      <w:r w:rsidRPr="00F77184">
        <w:rPr>
          <w:rFonts w:asciiTheme="minorHAnsi" w:hAnsiTheme="minorHAnsi" w:cstheme="minorHAnsi"/>
          <w:b/>
          <w:bCs/>
          <w:sz w:val="20"/>
          <w:szCs w:val="20"/>
        </w:rPr>
        <w:t>Develop and grow recurring income through:</w:t>
      </w:r>
    </w:p>
    <w:p w14:paraId="3EE38C49" w14:textId="77777777" w:rsidR="009003C3" w:rsidRPr="00F77184" w:rsidRDefault="009003C3" w:rsidP="009003C3">
      <w:pPr>
        <w:numPr>
          <w:ilvl w:val="0"/>
          <w:numId w:val="39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Monthly giving </w:t>
      </w:r>
    </w:p>
    <w:p w14:paraId="3A898FCE" w14:textId="77777777" w:rsidR="009003C3" w:rsidRPr="00F77184" w:rsidRDefault="009003C3" w:rsidP="009003C3">
      <w:pPr>
        <w:numPr>
          <w:ilvl w:val="0"/>
          <w:numId w:val="39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Sponsor a Dog schemes </w:t>
      </w:r>
    </w:p>
    <w:p w14:paraId="4A5EB005" w14:textId="77777777" w:rsidR="009003C3" w:rsidRPr="00F77184" w:rsidRDefault="009003C3" w:rsidP="009003C3">
      <w:pPr>
        <w:numPr>
          <w:ilvl w:val="0"/>
          <w:numId w:val="39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Donor journeys and retention </w:t>
      </w:r>
    </w:p>
    <w:p w14:paraId="2D939605" w14:textId="77777777" w:rsidR="009003C3" w:rsidRPr="00F77184" w:rsidRDefault="009003C3" w:rsidP="009003C3">
      <w:pPr>
        <w:numPr>
          <w:ilvl w:val="0"/>
          <w:numId w:val="39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Community and digital fundraising campaigns </w:t>
      </w:r>
    </w:p>
    <w:p w14:paraId="11EF0E5E" w14:textId="77777777" w:rsidR="009003C3" w:rsidRPr="00F77184" w:rsidRDefault="009003C3" w:rsidP="009003C3">
      <w:pPr>
        <w:pStyle w:val="NormalWeb"/>
        <w:rPr>
          <w:rFonts w:asciiTheme="minorHAnsi" w:hAnsiTheme="minorHAnsi" w:cstheme="minorHAnsi"/>
          <w:b/>
          <w:bCs/>
          <w:sz w:val="20"/>
          <w:szCs w:val="20"/>
        </w:rPr>
      </w:pPr>
      <w:r w:rsidRPr="00F77184">
        <w:rPr>
          <w:rFonts w:asciiTheme="minorHAnsi" w:hAnsiTheme="minorHAnsi" w:cstheme="minorHAnsi"/>
          <w:b/>
          <w:bCs/>
          <w:sz w:val="20"/>
          <w:szCs w:val="20"/>
        </w:rPr>
        <w:t>Manage and develop fundraising activity across:</w:t>
      </w:r>
    </w:p>
    <w:p w14:paraId="1B06E9BE" w14:textId="77777777" w:rsidR="009003C3" w:rsidRPr="00F77184" w:rsidRDefault="009003C3" w:rsidP="009003C3">
      <w:pPr>
        <w:numPr>
          <w:ilvl w:val="0"/>
          <w:numId w:val="40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Facebook and Instagram </w:t>
      </w:r>
    </w:p>
    <w:p w14:paraId="7341DD56" w14:textId="77777777" w:rsidR="009003C3" w:rsidRPr="00F77184" w:rsidRDefault="009003C3" w:rsidP="009003C3">
      <w:pPr>
        <w:numPr>
          <w:ilvl w:val="0"/>
          <w:numId w:val="40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JustGiving and Crowdfunder </w:t>
      </w:r>
    </w:p>
    <w:p w14:paraId="40D518BD" w14:textId="77777777" w:rsidR="009003C3" w:rsidRPr="00F77184" w:rsidRDefault="009003C3" w:rsidP="009003C3">
      <w:pPr>
        <w:numPr>
          <w:ilvl w:val="0"/>
          <w:numId w:val="40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Email campaigns and newsletters </w:t>
      </w:r>
    </w:p>
    <w:p w14:paraId="4A22E519" w14:textId="77777777" w:rsidR="009003C3" w:rsidRPr="00F77184" w:rsidRDefault="009003C3" w:rsidP="009003C3">
      <w:pPr>
        <w:numPr>
          <w:ilvl w:val="0"/>
          <w:numId w:val="40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Seasonal and emergency appeals </w:t>
      </w:r>
    </w:p>
    <w:p w14:paraId="37BBD323" w14:textId="77777777" w:rsidR="009003C3" w:rsidRPr="00F77184" w:rsidRDefault="009003C3" w:rsidP="009003C3">
      <w:pPr>
        <w:numPr>
          <w:ilvl w:val="0"/>
          <w:numId w:val="40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In-house systems including Patch </w:t>
      </w:r>
    </w:p>
    <w:p w14:paraId="3B9FC480" w14:textId="77777777" w:rsidR="009003C3" w:rsidRPr="00F77184" w:rsidRDefault="009003C3" w:rsidP="009003C3">
      <w:pPr>
        <w:pStyle w:val="Heading2"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  <w:r w:rsidRPr="00F77184">
        <w:rPr>
          <w:rFonts w:asciiTheme="minorHAnsi" w:hAnsiTheme="minorHAnsi" w:cstheme="minorHAnsi"/>
          <w:b/>
          <w:bCs/>
          <w:color w:val="auto"/>
          <w:sz w:val="24"/>
          <w:szCs w:val="24"/>
        </w:rPr>
        <w:lastRenderedPageBreak/>
        <w:t>Supporter &amp; Community Engagement</w:t>
      </w:r>
    </w:p>
    <w:p w14:paraId="7B4233B8" w14:textId="77777777" w:rsidR="009003C3" w:rsidRPr="00F77184" w:rsidRDefault="009003C3" w:rsidP="009003C3">
      <w:pPr>
        <w:pStyle w:val="NormalWeb"/>
        <w:rPr>
          <w:rFonts w:asciiTheme="minorHAnsi" w:hAnsiTheme="minorHAnsi" w:cstheme="minorHAnsi"/>
          <w:b/>
          <w:bCs/>
          <w:sz w:val="20"/>
          <w:szCs w:val="20"/>
        </w:rPr>
      </w:pPr>
      <w:r w:rsidRPr="00F77184">
        <w:rPr>
          <w:rFonts w:asciiTheme="minorHAnsi" w:hAnsiTheme="minorHAnsi" w:cstheme="minorHAnsi"/>
          <w:b/>
          <w:bCs/>
          <w:sz w:val="20"/>
          <w:szCs w:val="20"/>
        </w:rPr>
        <w:t>Build strong relationships with:</w:t>
      </w:r>
    </w:p>
    <w:p w14:paraId="35C71627" w14:textId="77777777" w:rsidR="009003C3" w:rsidRPr="00F77184" w:rsidRDefault="009003C3" w:rsidP="009003C3">
      <w:pPr>
        <w:numPr>
          <w:ilvl w:val="0"/>
          <w:numId w:val="41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Supporters and donors </w:t>
      </w:r>
    </w:p>
    <w:p w14:paraId="31A996D5" w14:textId="77777777" w:rsidR="009003C3" w:rsidRPr="00F77184" w:rsidRDefault="009003C3" w:rsidP="009003C3">
      <w:pPr>
        <w:numPr>
          <w:ilvl w:val="0"/>
          <w:numId w:val="41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Volunteers </w:t>
      </w:r>
    </w:p>
    <w:p w14:paraId="520C39DA" w14:textId="77777777" w:rsidR="009003C3" w:rsidRPr="00F77184" w:rsidRDefault="009003C3" w:rsidP="009003C3">
      <w:pPr>
        <w:numPr>
          <w:ilvl w:val="0"/>
          <w:numId w:val="41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Local businesses and community groups </w:t>
      </w:r>
    </w:p>
    <w:p w14:paraId="3A143D2F" w14:textId="77777777" w:rsidR="009003C3" w:rsidRPr="00F77184" w:rsidRDefault="009003C3" w:rsidP="009003C3">
      <w:pPr>
        <w:pStyle w:val="NormalWeb"/>
        <w:rPr>
          <w:rFonts w:asciiTheme="minorHAnsi" w:hAnsiTheme="minorHAnsi" w:cstheme="minorHAnsi"/>
          <w:b/>
          <w:bCs/>
          <w:sz w:val="20"/>
          <w:szCs w:val="20"/>
        </w:rPr>
      </w:pPr>
      <w:r w:rsidRPr="00F77184">
        <w:rPr>
          <w:rFonts w:asciiTheme="minorHAnsi" w:hAnsiTheme="minorHAnsi" w:cstheme="minorHAnsi"/>
          <w:b/>
          <w:bCs/>
          <w:sz w:val="20"/>
          <w:szCs w:val="20"/>
        </w:rPr>
        <w:t>Coordinate fundraising and community events including:</w:t>
      </w:r>
    </w:p>
    <w:p w14:paraId="357BF783" w14:textId="77777777" w:rsidR="009003C3" w:rsidRPr="00F77184" w:rsidRDefault="009003C3" w:rsidP="009003C3">
      <w:pPr>
        <w:numPr>
          <w:ilvl w:val="0"/>
          <w:numId w:val="42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Planning and organisation </w:t>
      </w:r>
    </w:p>
    <w:p w14:paraId="6FD32258" w14:textId="77777777" w:rsidR="009003C3" w:rsidRPr="00F77184" w:rsidRDefault="009003C3" w:rsidP="009003C3">
      <w:pPr>
        <w:numPr>
          <w:ilvl w:val="0"/>
          <w:numId w:val="42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Site set-up and clear down </w:t>
      </w:r>
    </w:p>
    <w:p w14:paraId="11D98E4C" w14:textId="77777777" w:rsidR="009003C3" w:rsidRPr="00F77184" w:rsidRDefault="009003C3" w:rsidP="009003C3">
      <w:pPr>
        <w:numPr>
          <w:ilvl w:val="0"/>
          <w:numId w:val="42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Volunteer and vendor coordination </w:t>
      </w:r>
    </w:p>
    <w:p w14:paraId="6234A4B1" w14:textId="77777777" w:rsidR="009003C3" w:rsidRPr="00F77184" w:rsidRDefault="009003C3" w:rsidP="009003C3">
      <w:pPr>
        <w:numPr>
          <w:ilvl w:val="0"/>
          <w:numId w:val="42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Event problem-solving and delivery </w:t>
      </w:r>
    </w:p>
    <w:p w14:paraId="189F0527" w14:textId="77777777" w:rsidR="009003C3" w:rsidRPr="00F77184" w:rsidRDefault="009003C3" w:rsidP="009003C3">
      <w:pPr>
        <w:pStyle w:val="Heading2"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  <w:r w:rsidRPr="00F77184">
        <w:rPr>
          <w:rFonts w:asciiTheme="minorHAnsi" w:hAnsiTheme="minorHAnsi" w:cstheme="minorHAnsi"/>
          <w:b/>
          <w:bCs/>
          <w:color w:val="auto"/>
          <w:sz w:val="24"/>
          <w:szCs w:val="24"/>
        </w:rPr>
        <w:t>Content &amp; Communications</w:t>
      </w:r>
    </w:p>
    <w:p w14:paraId="27955D65" w14:textId="77777777" w:rsidR="009003C3" w:rsidRPr="00F77184" w:rsidRDefault="009003C3" w:rsidP="009003C3">
      <w:pPr>
        <w:pStyle w:val="NormalWeb"/>
        <w:rPr>
          <w:rFonts w:asciiTheme="minorHAnsi" w:hAnsiTheme="minorHAnsi" w:cstheme="minorHAnsi"/>
          <w:b/>
          <w:bCs/>
          <w:sz w:val="20"/>
          <w:szCs w:val="20"/>
        </w:rPr>
      </w:pPr>
      <w:r w:rsidRPr="00F77184">
        <w:rPr>
          <w:rFonts w:asciiTheme="minorHAnsi" w:hAnsiTheme="minorHAnsi" w:cstheme="minorHAnsi"/>
          <w:b/>
          <w:bCs/>
          <w:sz w:val="20"/>
          <w:szCs w:val="20"/>
        </w:rPr>
        <w:t>Work closely with the SDR team to create engaging:</w:t>
      </w:r>
    </w:p>
    <w:p w14:paraId="282CB652" w14:textId="77777777" w:rsidR="009003C3" w:rsidRPr="00F77184" w:rsidRDefault="009003C3" w:rsidP="009003C3">
      <w:pPr>
        <w:numPr>
          <w:ilvl w:val="0"/>
          <w:numId w:val="43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Rescue and rehoming stories </w:t>
      </w:r>
    </w:p>
    <w:p w14:paraId="565B3E55" w14:textId="77777777" w:rsidR="009003C3" w:rsidRPr="00F77184" w:rsidRDefault="009003C3" w:rsidP="009003C3">
      <w:pPr>
        <w:numPr>
          <w:ilvl w:val="0"/>
          <w:numId w:val="43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Social media content </w:t>
      </w:r>
    </w:p>
    <w:p w14:paraId="057314DB" w14:textId="77777777" w:rsidR="009003C3" w:rsidRPr="00F77184" w:rsidRDefault="009003C3" w:rsidP="009003C3">
      <w:pPr>
        <w:numPr>
          <w:ilvl w:val="0"/>
          <w:numId w:val="43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Photos, video, and Reels </w:t>
      </w:r>
    </w:p>
    <w:p w14:paraId="2AF3BE19" w14:textId="77777777" w:rsidR="009003C3" w:rsidRPr="00F77184" w:rsidRDefault="009003C3" w:rsidP="009003C3">
      <w:pPr>
        <w:numPr>
          <w:ilvl w:val="0"/>
          <w:numId w:val="43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Donor and supporter communications </w:t>
      </w:r>
    </w:p>
    <w:p w14:paraId="63D082D2" w14:textId="77777777" w:rsidR="009003C3" w:rsidRPr="00F77184" w:rsidRDefault="009003C3" w:rsidP="009003C3">
      <w:pPr>
        <w:pStyle w:val="Heading2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F77184">
        <w:rPr>
          <w:rFonts w:asciiTheme="minorHAnsi" w:hAnsiTheme="minorHAnsi" w:cstheme="minorHAnsi"/>
          <w:b/>
          <w:bCs/>
          <w:color w:val="auto"/>
          <w:sz w:val="20"/>
          <w:szCs w:val="20"/>
        </w:rPr>
        <w:t>Reporting &amp; Administration</w:t>
      </w:r>
    </w:p>
    <w:p w14:paraId="5137A5E7" w14:textId="77777777" w:rsidR="009003C3" w:rsidRPr="00F77184" w:rsidRDefault="009003C3" w:rsidP="009003C3">
      <w:pPr>
        <w:numPr>
          <w:ilvl w:val="0"/>
          <w:numId w:val="44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Monitor campaign performance and engagement </w:t>
      </w:r>
    </w:p>
    <w:p w14:paraId="5EE4732C" w14:textId="77777777" w:rsidR="009003C3" w:rsidRPr="00F77184" w:rsidRDefault="009003C3" w:rsidP="009003C3">
      <w:pPr>
        <w:numPr>
          <w:ilvl w:val="0"/>
          <w:numId w:val="44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Produce monthly fundraising reports and KPI updates </w:t>
      </w:r>
    </w:p>
    <w:p w14:paraId="74E83E56" w14:textId="77777777" w:rsidR="00C443AE" w:rsidRPr="00F77184" w:rsidRDefault="009003C3" w:rsidP="00C443AE">
      <w:pPr>
        <w:numPr>
          <w:ilvl w:val="0"/>
          <w:numId w:val="44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Ensure fundraising income and expenditure is accurately recorded </w:t>
      </w:r>
    </w:p>
    <w:p w14:paraId="5CD06393" w14:textId="4530A865" w:rsidR="009003C3" w:rsidRPr="00F77184" w:rsidRDefault="009003C3" w:rsidP="009003C3">
      <w:pPr>
        <w:numPr>
          <w:ilvl w:val="0"/>
          <w:numId w:val="44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Maintain records in line with SDR procedures </w:t>
      </w:r>
    </w:p>
    <w:p w14:paraId="4188D35F" w14:textId="77777777" w:rsidR="009003C3" w:rsidRPr="00F77184" w:rsidRDefault="009003C3" w:rsidP="009003C3">
      <w:pPr>
        <w:pStyle w:val="Heading2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F77184">
        <w:rPr>
          <w:rFonts w:asciiTheme="minorHAnsi" w:hAnsiTheme="minorHAnsi" w:cstheme="minorHAnsi"/>
          <w:b/>
          <w:bCs/>
          <w:color w:val="auto"/>
          <w:sz w:val="20"/>
          <w:szCs w:val="20"/>
        </w:rPr>
        <w:t>Compliance &amp; Operational Duties</w:t>
      </w:r>
    </w:p>
    <w:p w14:paraId="3921BC9A" w14:textId="77777777" w:rsidR="009003C3" w:rsidRPr="00F77184" w:rsidRDefault="009003C3" w:rsidP="009003C3">
      <w:pPr>
        <w:numPr>
          <w:ilvl w:val="0"/>
          <w:numId w:val="45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Prepare Risk Assessments where required </w:t>
      </w:r>
    </w:p>
    <w:p w14:paraId="5E4D38A9" w14:textId="77777777" w:rsidR="009003C3" w:rsidRPr="00F77184" w:rsidRDefault="009003C3" w:rsidP="009003C3">
      <w:pPr>
        <w:numPr>
          <w:ilvl w:val="0"/>
          <w:numId w:val="45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Follow SDR policies, procedures, and Standard Operating Procedures </w:t>
      </w:r>
    </w:p>
    <w:p w14:paraId="538387A1" w14:textId="77777777" w:rsidR="009003C3" w:rsidRPr="00F77184" w:rsidRDefault="009003C3" w:rsidP="009003C3">
      <w:pPr>
        <w:numPr>
          <w:ilvl w:val="0"/>
          <w:numId w:val="45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Ensure compliance with Health &amp; Safety, safeguarding, insurance, and legal requirements </w:t>
      </w:r>
    </w:p>
    <w:p w14:paraId="3D077CDC" w14:textId="5C314D12" w:rsidR="00C443AE" w:rsidRPr="00F77184" w:rsidRDefault="009003C3" w:rsidP="00C443AE">
      <w:pPr>
        <w:numPr>
          <w:ilvl w:val="0"/>
          <w:numId w:val="45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Represent SDR professionally within the community </w:t>
      </w:r>
    </w:p>
    <w:p w14:paraId="5787A6B3" w14:textId="77777777" w:rsidR="00FA632B" w:rsidRPr="00F77184" w:rsidRDefault="00FA632B" w:rsidP="008A4F31">
      <w:pPr>
        <w:pStyle w:val="ListParagraph"/>
        <w:spacing w:line="276" w:lineRule="auto"/>
        <w:ind w:left="0"/>
        <w:rPr>
          <w:rFonts w:asciiTheme="minorHAnsi" w:hAnsiTheme="minorHAnsi" w:cstheme="minorHAnsi"/>
          <w:b/>
          <w:sz w:val="20"/>
          <w:szCs w:val="20"/>
        </w:rPr>
      </w:pPr>
      <w:r w:rsidRPr="00F77184">
        <w:rPr>
          <w:rFonts w:asciiTheme="minorHAnsi" w:hAnsiTheme="minorHAnsi" w:cstheme="minorHAnsi"/>
          <w:b/>
          <w:sz w:val="20"/>
          <w:szCs w:val="20"/>
        </w:rPr>
        <w:t>Special Requirements:</w:t>
      </w:r>
    </w:p>
    <w:p w14:paraId="0A130F53" w14:textId="77777777" w:rsidR="00FA632B" w:rsidRPr="00F77184" w:rsidRDefault="00FA632B" w:rsidP="008A4F31">
      <w:pPr>
        <w:pStyle w:val="ListParagraph"/>
        <w:numPr>
          <w:ilvl w:val="0"/>
          <w:numId w:val="36"/>
        </w:num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Must be comfortable with dogs </w:t>
      </w:r>
      <w:r w:rsidR="00A629C5" w:rsidRPr="00F77184">
        <w:rPr>
          <w:rFonts w:asciiTheme="minorHAnsi" w:hAnsiTheme="minorHAnsi" w:cstheme="minorHAnsi"/>
          <w:sz w:val="20"/>
          <w:szCs w:val="20"/>
        </w:rPr>
        <w:t xml:space="preserve">and cats </w:t>
      </w:r>
      <w:r w:rsidRPr="00F77184">
        <w:rPr>
          <w:rFonts w:asciiTheme="minorHAnsi" w:hAnsiTheme="minorHAnsi" w:cstheme="minorHAnsi"/>
          <w:sz w:val="20"/>
          <w:szCs w:val="20"/>
        </w:rPr>
        <w:t>in the workplace/office</w:t>
      </w:r>
      <w:r w:rsidR="000B2C35" w:rsidRPr="00F77184">
        <w:rPr>
          <w:rFonts w:asciiTheme="minorHAnsi" w:hAnsiTheme="minorHAnsi" w:cstheme="minorHAnsi"/>
          <w:sz w:val="20"/>
          <w:szCs w:val="20"/>
        </w:rPr>
        <w:t>. It will not be possible to accommodate the role holder bringing their pets to work</w:t>
      </w:r>
    </w:p>
    <w:p w14:paraId="183FA504" w14:textId="77777777" w:rsidR="00FA632B" w:rsidRPr="00F77184" w:rsidRDefault="00FA632B" w:rsidP="008A4F31">
      <w:pPr>
        <w:pStyle w:val="ListParagraph"/>
        <w:numPr>
          <w:ilvl w:val="0"/>
          <w:numId w:val="36"/>
        </w:num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>Proof of eligibility to work in the UK</w:t>
      </w:r>
    </w:p>
    <w:p w14:paraId="5CAA5754" w14:textId="77777777" w:rsidR="00A629C5" w:rsidRPr="00F77184" w:rsidRDefault="000B2C35" w:rsidP="008A4F31">
      <w:pPr>
        <w:pStyle w:val="ListParagraph"/>
        <w:numPr>
          <w:ilvl w:val="0"/>
          <w:numId w:val="36"/>
        </w:num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eastAsia="Times New Roman" w:hAnsiTheme="minorHAnsi" w:cstheme="minorHAnsi"/>
          <w:sz w:val="20"/>
          <w:szCs w:val="20"/>
          <w:lang w:eastAsia="en-GB"/>
        </w:rPr>
        <w:t xml:space="preserve">Current valid full UK driving licence. SDR is not serviced by an extensive public transport service and for the full service of the role </w:t>
      </w:r>
      <w:r w:rsidR="00A13B64" w:rsidRPr="00F77184">
        <w:rPr>
          <w:rFonts w:asciiTheme="minorHAnsi" w:eastAsia="Times New Roman" w:hAnsiTheme="minorHAnsi" w:cstheme="minorHAnsi"/>
          <w:sz w:val="20"/>
          <w:szCs w:val="20"/>
          <w:lang w:eastAsia="en-GB"/>
        </w:rPr>
        <w:t>you must</w:t>
      </w:r>
      <w:r w:rsidRPr="00F77184">
        <w:rPr>
          <w:rFonts w:asciiTheme="minorHAnsi" w:eastAsia="Times New Roman" w:hAnsiTheme="minorHAnsi" w:cstheme="minorHAnsi"/>
          <w:sz w:val="20"/>
          <w:szCs w:val="20"/>
          <w:lang w:eastAsia="en-GB"/>
        </w:rPr>
        <w:t xml:space="preserve"> hold a Full Driving Licence, </w:t>
      </w:r>
      <w:r w:rsidR="00A13B64" w:rsidRPr="00F77184">
        <w:rPr>
          <w:rFonts w:asciiTheme="minorHAnsi" w:eastAsia="Times New Roman" w:hAnsiTheme="minorHAnsi" w:cstheme="minorHAnsi"/>
          <w:sz w:val="20"/>
          <w:szCs w:val="20"/>
          <w:lang w:eastAsia="en-GB"/>
        </w:rPr>
        <w:t>can</w:t>
      </w:r>
      <w:r w:rsidRPr="00F77184">
        <w:rPr>
          <w:rFonts w:asciiTheme="minorHAnsi" w:eastAsia="Times New Roman" w:hAnsiTheme="minorHAnsi" w:cstheme="minorHAnsi"/>
          <w:sz w:val="20"/>
          <w:szCs w:val="20"/>
          <w:lang w:eastAsia="en-GB"/>
        </w:rPr>
        <w:t xml:space="preserve"> travel and h</w:t>
      </w:r>
      <w:r w:rsidR="00FA632B" w:rsidRPr="00F77184">
        <w:rPr>
          <w:rFonts w:asciiTheme="minorHAnsi" w:hAnsiTheme="minorHAnsi" w:cstheme="minorHAnsi"/>
          <w:sz w:val="20"/>
          <w:szCs w:val="20"/>
        </w:rPr>
        <w:t xml:space="preserve">ave use of </w:t>
      </w:r>
      <w:r w:rsidR="005B07AE" w:rsidRPr="00F77184">
        <w:rPr>
          <w:rFonts w:asciiTheme="minorHAnsi" w:hAnsiTheme="minorHAnsi" w:cstheme="minorHAnsi"/>
          <w:sz w:val="20"/>
          <w:szCs w:val="20"/>
        </w:rPr>
        <w:t xml:space="preserve">your </w:t>
      </w:r>
      <w:r w:rsidR="00FA632B" w:rsidRPr="00F77184">
        <w:rPr>
          <w:rFonts w:asciiTheme="minorHAnsi" w:hAnsiTheme="minorHAnsi" w:cstheme="minorHAnsi"/>
          <w:sz w:val="20"/>
          <w:szCs w:val="20"/>
        </w:rPr>
        <w:t>own vehicle</w:t>
      </w:r>
    </w:p>
    <w:p w14:paraId="0DE5194B" w14:textId="77777777" w:rsidR="00A629C5" w:rsidRPr="00F77184" w:rsidRDefault="00A629C5" w:rsidP="008A4F31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Willingness to be flexible, manage own workload and prioritise effectively. Will be required to work outside </w:t>
      </w:r>
      <w:r w:rsidR="005B07AE" w:rsidRPr="00F77184">
        <w:rPr>
          <w:rFonts w:asciiTheme="minorHAnsi" w:hAnsiTheme="minorHAnsi" w:cstheme="minorHAnsi"/>
          <w:sz w:val="20"/>
          <w:szCs w:val="20"/>
        </w:rPr>
        <w:t xml:space="preserve">the </w:t>
      </w:r>
      <w:r w:rsidRPr="00F77184">
        <w:rPr>
          <w:rFonts w:asciiTheme="minorHAnsi" w:hAnsiTheme="minorHAnsi" w:cstheme="minorHAnsi"/>
          <w:sz w:val="20"/>
          <w:szCs w:val="20"/>
        </w:rPr>
        <w:t>standard 9-5</w:t>
      </w:r>
      <w:r w:rsidR="008A4F31" w:rsidRPr="00F77184">
        <w:rPr>
          <w:rFonts w:asciiTheme="minorHAnsi" w:hAnsiTheme="minorHAnsi" w:cstheme="minorHAnsi"/>
          <w:sz w:val="20"/>
          <w:szCs w:val="20"/>
        </w:rPr>
        <w:t xml:space="preserve"> </w:t>
      </w:r>
      <w:r w:rsidRPr="00F77184">
        <w:rPr>
          <w:rFonts w:asciiTheme="minorHAnsi" w:hAnsiTheme="minorHAnsi" w:cstheme="minorHAnsi"/>
          <w:sz w:val="20"/>
          <w:szCs w:val="20"/>
        </w:rPr>
        <w:t>pm pattern.</w:t>
      </w:r>
    </w:p>
    <w:p w14:paraId="29081BAD" w14:textId="77777777" w:rsidR="000B2C35" w:rsidRPr="00F77184" w:rsidRDefault="000B2C35" w:rsidP="000B2C35">
      <w:pPr>
        <w:pStyle w:val="ListParagraph"/>
        <w:rPr>
          <w:rFonts w:asciiTheme="minorHAnsi" w:hAnsiTheme="minorHAnsi" w:cstheme="minorHAnsi"/>
          <w:sz w:val="20"/>
          <w:szCs w:val="20"/>
        </w:rPr>
      </w:pPr>
    </w:p>
    <w:p w14:paraId="371A95FD" w14:textId="62303437" w:rsidR="00FA632B" w:rsidRPr="00F77184" w:rsidRDefault="00FA632B" w:rsidP="00FA632B">
      <w:pPr>
        <w:rPr>
          <w:rFonts w:asciiTheme="minorHAnsi" w:hAnsiTheme="minorHAnsi" w:cstheme="minorHAnsi"/>
          <w:b/>
          <w:sz w:val="20"/>
          <w:szCs w:val="20"/>
        </w:rPr>
      </w:pPr>
      <w:r w:rsidRPr="00F77184">
        <w:rPr>
          <w:rFonts w:asciiTheme="minorHAnsi" w:hAnsiTheme="minorHAnsi" w:cstheme="minorHAnsi"/>
          <w:b/>
          <w:sz w:val="20"/>
          <w:szCs w:val="20"/>
        </w:rPr>
        <w:t xml:space="preserve">Job Descriptions are not an exhaustive list of duties. You may also be required to carry out other duties and/or responsibilities commensurate with these responsibilities, and skills and qualifications of the post-holder as the </w:t>
      </w:r>
      <w:r w:rsidR="00C50E21" w:rsidRPr="00F77184">
        <w:rPr>
          <w:rFonts w:asciiTheme="minorHAnsi" w:hAnsiTheme="minorHAnsi" w:cstheme="minorHAnsi"/>
          <w:b/>
          <w:sz w:val="20"/>
          <w:szCs w:val="20"/>
        </w:rPr>
        <w:t>Centre Manager</w:t>
      </w:r>
      <w:r w:rsidRPr="00F77184">
        <w:rPr>
          <w:rFonts w:asciiTheme="minorHAnsi" w:hAnsiTheme="minorHAnsi" w:cstheme="minorHAnsi"/>
          <w:b/>
          <w:sz w:val="20"/>
          <w:szCs w:val="20"/>
        </w:rPr>
        <w:t>/or the Board of Trustees may from time to time direct</w:t>
      </w:r>
      <w:r w:rsidRPr="00F77184">
        <w:rPr>
          <w:rFonts w:asciiTheme="minorHAnsi" w:hAnsiTheme="minorHAnsi" w:cstheme="minorHAnsi"/>
          <w:sz w:val="20"/>
          <w:szCs w:val="20"/>
        </w:rPr>
        <w:t>.</w:t>
      </w:r>
    </w:p>
    <w:p w14:paraId="478738AA" w14:textId="77777777" w:rsidR="003E45E3" w:rsidRPr="00F77184" w:rsidRDefault="003E45E3" w:rsidP="005D4F1F">
      <w:pPr>
        <w:pStyle w:val="Default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</w:p>
    <w:p w14:paraId="4D574CB1" w14:textId="77777777" w:rsidR="00F36BDA" w:rsidRPr="00F77184" w:rsidRDefault="00F36BDA" w:rsidP="005D4F1F">
      <w:pPr>
        <w:pStyle w:val="Default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</w:p>
    <w:p w14:paraId="34743E27" w14:textId="77777777" w:rsidR="00F36BDA" w:rsidRPr="00F77184" w:rsidRDefault="00F36BDA" w:rsidP="005D4F1F">
      <w:pPr>
        <w:pStyle w:val="Default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</w:p>
    <w:p w14:paraId="5BE4E8D9" w14:textId="6298C727" w:rsidR="005D4F1F" w:rsidRPr="00F77184" w:rsidRDefault="005D4F1F" w:rsidP="005D4F1F">
      <w:pPr>
        <w:pStyle w:val="Default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F77184">
        <w:rPr>
          <w:rFonts w:asciiTheme="minorHAnsi" w:hAnsiTheme="minorHAnsi" w:cstheme="minorHAnsi"/>
          <w:b/>
          <w:bCs/>
          <w:color w:val="auto"/>
          <w:sz w:val="20"/>
          <w:szCs w:val="20"/>
        </w:rPr>
        <w:lastRenderedPageBreak/>
        <w:t xml:space="preserve">PERSONAL SPECIFICATION </w:t>
      </w:r>
      <w:r w:rsidR="00140667" w:rsidRPr="00F77184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 </w:t>
      </w:r>
      <w:r w:rsidR="00140667" w:rsidRPr="00F77184">
        <w:rPr>
          <w:rFonts w:asciiTheme="minorHAnsi" w:hAnsiTheme="minorHAnsi" w:cstheme="minorHAnsi"/>
          <w:bCs/>
          <w:color w:val="auto"/>
          <w:sz w:val="20"/>
          <w:szCs w:val="20"/>
        </w:rPr>
        <w:t>(</w:t>
      </w:r>
      <w:r w:rsidR="00140667" w:rsidRPr="00F77184">
        <w:rPr>
          <w:rFonts w:asciiTheme="minorHAnsi" w:hAnsiTheme="minorHAnsi" w:cstheme="minorHAnsi"/>
          <w:i/>
          <w:iCs/>
          <w:color w:val="auto"/>
          <w:sz w:val="20"/>
          <w:szCs w:val="20"/>
        </w:rPr>
        <w:t>all criteria are essential unless otherwise indicated)</w:t>
      </w:r>
      <w:r w:rsidR="000B1B99" w:rsidRPr="00F77184">
        <w:rPr>
          <w:rFonts w:asciiTheme="minorHAnsi" w:hAnsiTheme="minorHAnsi" w:cstheme="minorHAnsi"/>
          <w:i/>
          <w:iCs/>
          <w:color w:val="auto"/>
          <w:sz w:val="20"/>
          <w:szCs w:val="20"/>
        </w:rPr>
        <w:br/>
        <w:t>We expect candidates to evidence these skills through clear, relevant examples that demonstrate how they have applied them effectively in previous roles.</w:t>
      </w:r>
    </w:p>
    <w:p w14:paraId="77C5B0DC" w14:textId="77777777" w:rsidR="0019780E" w:rsidRPr="00F77184" w:rsidRDefault="0019780E" w:rsidP="005D4F1F">
      <w:pPr>
        <w:pStyle w:val="Default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</w:p>
    <w:p w14:paraId="637B0B73" w14:textId="77777777" w:rsidR="009003C3" w:rsidRPr="00F77184" w:rsidRDefault="009003C3" w:rsidP="009003C3">
      <w:pPr>
        <w:pStyle w:val="Heading2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F77184">
        <w:rPr>
          <w:rFonts w:asciiTheme="minorHAnsi" w:hAnsiTheme="minorHAnsi" w:cstheme="minorHAnsi"/>
          <w:b/>
          <w:bCs/>
          <w:color w:val="auto"/>
          <w:sz w:val="20"/>
          <w:szCs w:val="20"/>
        </w:rPr>
        <w:t>Essential</w:t>
      </w:r>
    </w:p>
    <w:p w14:paraId="0273373D" w14:textId="77777777" w:rsidR="009003C3" w:rsidRPr="00F77184" w:rsidRDefault="009003C3" w:rsidP="009003C3">
      <w:pPr>
        <w:numPr>
          <w:ilvl w:val="0"/>
          <w:numId w:val="46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Social media and digital fundraising experience </w:t>
      </w:r>
    </w:p>
    <w:p w14:paraId="191AC753" w14:textId="77777777" w:rsidR="009003C3" w:rsidRPr="00F77184" w:rsidRDefault="009003C3" w:rsidP="009003C3">
      <w:pPr>
        <w:numPr>
          <w:ilvl w:val="0"/>
          <w:numId w:val="46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Copywriting and supporter communications </w:t>
      </w:r>
    </w:p>
    <w:p w14:paraId="335D7C6B" w14:textId="77777777" w:rsidR="009003C3" w:rsidRPr="00F77184" w:rsidRDefault="009003C3" w:rsidP="009003C3">
      <w:pPr>
        <w:numPr>
          <w:ilvl w:val="0"/>
          <w:numId w:val="46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Relationship building and community engagement </w:t>
      </w:r>
    </w:p>
    <w:p w14:paraId="247AE75F" w14:textId="77777777" w:rsidR="009003C3" w:rsidRPr="00F77184" w:rsidRDefault="009003C3" w:rsidP="009003C3">
      <w:pPr>
        <w:numPr>
          <w:ilvl w:val="0"/>
          <w:numId w:val="46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Canva or similar design tools </w:t>
      </w:r>
    </w:p>
    <w:p w14:paraId="1A0ADA77" w14:textId="77777777" w:rsidR="009003C3" w:rsidRPr="00F77184" w:rsidRDefault="009003C3" w:rsidP="009003C3">
      <w:pPr>
        <w:numPr>
          <w:ilvl w:val="0"/>
          <w:numId w:val="46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Basic campaign reporting and analytics </w:t>
      </w:r>
    </w:p>
    <w:p w14:paraId="2D6BCE7D" w14:textId="77777777" w:rsidR="009003C3" w:rsidRPr="00F77184" w:rsidRDefault="009003C3" w:rsidP="009003C3">
      <w:pPr>
        <w:numPr>
          <w:ilvl w:val="0"/>
          <w:numId w:val="46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Video/Reels/TikTok familiarity </w:t>
      </w:r>
    </w:p>
    <w:p w14:paraId="1BDD6149" w14:textId="77777777" w:rsidR="009003C3" w:rsidRPr="00F77184" w:rsidRDefault="009003C3" w:rsidP="009003C3">
      <w:pPr>
        <w:numPr>
          <w:ilvl w:val="0"/>
          <w:numId w:val="46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Strong organisation and communication skills </w:t>
      </w:r>
    </w:p>
    <w:p w14:paraId="16E9F920" w14:textId="77777777" w:rsidR="009003C3" w:rsidRPr="00F77184" w:rsidRDefault="009003C3" w:rsidP="009003C3">
      <w:pPr>
        <w:pStyle w:val="Heading2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F77184">
        <w:rPr>
          <w:rFonts w:asciiTheme="minorHAnsi" w:hAnsiTheme="minorHAnsi" w:cstheme="minorHAnsi"/>
          <w:b/>
          <w:bCs/>
          <w:color w:val="auto"/>
          <w:sz w:val="20"/>
          <w:szCs w:val="20"/>
        </w:rPr>
        <w:t>Desirable</w:t>
      </w:r>
    </w:p>
    <w:p w14:paraId="2906FEAB" w14:textId="77777777" w:rsidR="009003C3" w:rsidRPr="00F77184" w:rsidRDefault="009003C3" w:rsidP="009003C3">
      <w:pPr>
        <w:numPr>
          <w:ilvl w:val="0"/>
          <w:numId w:val="47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Charity fundraising experience </w:t>
      </w:r>
    </w:p>
    <w:p w14:paraId="0C64A8E3" w14:textId="77777777" w:rsidR="009003C3" w:rsidRPr="00F77184" w:rsidRDefault="009003C3" w:rsidP="009003C3">
      <w:pPr>
        <w:numPr>
          <w:ilvl w:val="0"/>
          <w:numId w:val="47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CRM/database experience </w:t>
      </w:r>
    </w:p>
    <w:p w14:paraId="0CAFB9E0" w14:textId="77777777" w:rsidR="009003C3" w:rsidRPr="00F77184" w:rsidRDefault="009003C3" w:rsidP="009003C3">
      <w:pPr>
        <w:numPr>
          <w:ilvl w:val="0"/>
          <w:numId w:val="47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Event management experience </w:t>
      </w:r>
    </w:p>
    <w:p w14:paraId="4C7A7CB3" w14:textId="77777777" w:rsidR="009003C3" w:rsidRPr="00F77184" w:rsidRDefault="009003C3" w:rsidP="009003C3">
      <w:pPr>
        <w:numPr>
          <w:ilvl w:val="0"/>
          <w:numId w:val="47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Passion for animal welfare </w:t>
      </w:r>
    </w:p>
    <w:p w14:paraId="6F358D84" w14:textId="77777777" w:rsidR="009003C3" w:rsidRPr="00F77184" w:rsidRDefault="009003C3" w:rsidP="009003C3">
      <w:pPr>
        <w:pStyle w:val="Heading1"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  <w:r w:rsidRPr="00F77184">
        <w:rPr>
          <w:rFonts w:asciiTheme="minorHAnsi" w:hAnsiTheme="minorHAnsi" w:cstheme="minorHAnsi"/>
          <w:b/>
          <w:bCs/>
          <w:color w:val="auto"/>
          <w:sz w:val="24"/>
          <w:szCs w:val="24"/>
        </w:rPr>
        <w:t>Fundraising Objectives</w:t>
      </w:r>
    </w:p>
    <w:p w14:paraId="7482EDBF" w14:textId="77777777" w:rsidR="009003C3" w:rsidRPr="00F77184" w:rsidRDefault="009003C3" w:rsidP="009003C3">
      <w:pPr>
        <w:pStyle w:val="NormalWeb"/>
        <w:rPr>
          <w:rFonts w:asciiTheme="minorHAnsi" w:hAnsiTheme="minorHAnsi" w:cstheme="minorHAnsi"/>
          <w:b/>
          <w:bCs/>
          <w:sz w:val="20"/>
          <w:szCs w:val="20"/>
        </w:rPr>
      </w:pPr>
      <w:r w:rsidRPr="00F77184">
        <w:rPr>
          <w:rFonts w:asciiTheme="minorHAnsi" w:hAnsiTheme="minorHAnsi" w:cstheme="minorHAnsi"/>
          <w:b/>
          <w:bCs/>
          <w:sz w:val="20"/>
          <w:szCs w:val="20"/>
        </w:rPr>
        <w:t>Year 1 target: influence £40k–£60k additional income through:</w:t>
      </w:r>
    </w:p>
    <w:p w14:paraId="5DE7AEB2" w14:textId="77777777" w:rsidR="009003C3" w:rsidRPr="00F77184" w:rsidRDefault="009003C3" w:rsidP="009003C3">
      <w:pPr>
        <w:numPr>
          <w:ilvl w:val="0"/>
          <w:numId w:val="48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Monthly giving growth </w:t>
      </w:r>
    </w:p>
    <w:p w14:paraId="1C25DBAD" w14:textId="77777777" w:rsidR="009003C3" w:rsidRPr="00F77184" w:rsidRDefault="009003C3" w:rsidP="009003C3">
      <w:pPr>
        <w:numPr>
          <w:ilvl w:val="0"/>
          <w:numId w:val="48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Digital fundraising campaigns </w:t>
      </w:r>
    </w:p>
    <w:p w14:paraId="73693CBC" w14:textId="77777777" w:rsidR="009003C3" w:rsidRPr="00F77184" w:rsidRDefault="009003C3" w:rsidP="009003C3">
      <w:pPr>
        <w:numPr>
          <w:ilvl w:val="0"/>
          <w:numId w:val="48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Community fundraising </w:t>
      </w:r>
    </w:p>
    <w:p w14:paraId="274BDDAD" w14:textId="77777777" w:rsidR="009003C3" w:rsidRPr="00F77184" w:rsidRDefault="009003C3" w:rsidP="009003C3">
      <w:pPr>
        <w:numPr>
          <w:ilvl w:val="0"/>
          <w:numId w:val="48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Improved donor retention </w:t>
      </w:r>
    </w:p>
    <w:p w14:paraId="2484068C" w14:textId="77777777" w:rsidR="009003C3" w:rsidRPr="00F77184" w:rsidRDefault="009003C3" w:rsidP="009003C3">
      <w:pPr>
        <w:pStyle w:val="NormalWeb"/>
        <w:rPr>
          <w:rFonts w:asciiTheme="minorHAnsi" w:hAnsiTheme="minorHAnsi" w:cstheme="minorHAnsi"/>
          <w:b/>
          <w:bCs/>
          <w:sz w:val="20"/>
          <w:szCs w:val="20"/>
        </w:rPr>
      </w:pPr>
      <w:r w:rsidRPr="00F77184">
        <w:rPr>
          <w:rFonts w:asciiTheme="minorHAnsi" w:hAnsiTheme="minorHAnsi" w:cstheme="minorHAnsi"/>
          <w:b/>
          <w:bCs/>
          <w:sz w:val="20"/>
          <w:szCs w:val="20"/>
        </w:rPr>
        <w:t>Success will also be measured through:</w:t>
      </w:r>
    </w:p>
    <w:p w14:paraId="77FBF462" w14:textId="77777777" w:rsidR="009003C3" w:rsidRPr="00F77184" w:rsidRDefault="009003C3" w:rsidP="009003C3">
      <w:pPr>
        <w:numPr>
          <w:ilvl w:val="0"/>
          <w:numId w:val="49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New supporters and donors </w:t>
      </w:r>
    </w:p>
    <w:p w14:paraId="17DB5767" w14:textId="77777777" w:rsidR="009003C3" w:rsidRPr="00F77184" w:rsidRDefault="009003C3" w:rsidP="009003C3">
      <w:pPr>
        <w:numPr>
          <w:ilvl w:val="0"/>
          <w:numId w:val="49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Email list growth </w:t>
      </w:r>
    </w:p>
    <w:p w14:paraId="54B4D160" w14:textId="77777777" w:rsidR="009003C3" w:rsidRPr="00F77184" w:rsidRDefault="009003C3" w:rsidP="009003C3">
      <w:pPr>
        <w:numPr>
          <w:ilvl w:val="0"/>
          <w:numId w:val="49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 xml:space="preserve">Social engagement </w:t>
      </w:r>
    </w:p>
    <w:p w14:paraId="37D12A3D" w14:textId="77777777" w:rsidR="009003C3" w:rsidRPr="00F77184" w:rsidRDefault="009003C3" w:rsidP="009003C3">
      <w:pPr>
        <w:numPr>
          <w:ilvl w:val="0"/>
          <w:numId w:val="49"/>
        </w:numPr>
        <w:spacing w:before="100" w:beforeAutospacing="1" w:after="100" w:afterAutospacing="1"/>
        <w:rPr>
          <w:rFonts w:asciiTheme="minorHAnsi" w:hAnsiTheme="minorHAnsi" w:cstheme="minorHAnsi"/>
          <w:sz w:val="20"/>
          <w:szCs w:val="20"/>
        </w:rPr>
      </w:pPr>
      <w:r w:rsidRPr="00F77184">
        <w:rPr>
          <w:rFonts w:asciiTheme="minorHAnsi" w:hAnsiTheme="minorHAnsi" w:cstheme="minorHAnsi"/>
          <w:sz w:val="20"/>
          <w:szCs w:val="20"/>
        </w:rPr>
        <w:t>Campaign profitability and performance</w:t>
      </w:r>
    </w:p>
    <w:p w14:paraId="0EF18B56" w14:textId="77777777" w:rsidR="009003C3" w:rsidRPr="00C417DC" w:rsidRDefault="009003C3" w:rsidP="005D4F1F">
      <w:pPr>
        <w:pStyle w:val="Default"/>
        <w:rPr>
          <w:rFonts w:asciiTheme="minorHAnsi" w:hAnsiTheme="minorHAnsi" w:cstheme="minorHAnsi"/>
          <w:b/>
          <w:bCs/>
          <w:color w:val="auto"/>
        </w:rPr>
      </w:pPr>
    </w:p>
    <w:sectPr w:rsidR="009003C3" w:rsidRPr="00C417DC" w:rsidSect="006F511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5" w:right="1133" w:bottom="1440" w:left="1134" w:header="283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A2830B" w14:textId="77777777" w:rsidR="00AD75DC" w:rsidRDefault="00AD75DC">
      <w:r>
        <w:separator/>
      </w:r>
    </w:p>
  </w:endnote>
  <w:endnote w:type="continuationSeparator" w:id="0">
    <w:p w14:paraId="1CD43352" w14:textId="77777777" w:rsidR="00AD75DC" w:rsidRDefault="00AD75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79D982" w14:textId="77777777" w:rsidR="009728BD" w:rsidRDefault="009728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7A0DE1" w14:textId="77777777" w:rsidR="009728BD" w:rsidRPr="009728BD" w:rsidRDefault="009728BD" w:rsidP="009728BD">
    <w:pPr>
      <w:pStyle w:val="Footer"/>
      <w:tabs>
        <w:tab w:val="left" w:pos="5245"/>
      </w:tabs>
      <w:rPr>
        <w:rFonts w:ascii="Arial Narrow" w:hAnsi="Arial Narrow"/>
        <w:color w:val="1C4D2C"/>
        <w:sz w:val="16"/>
        <w:szCs w:val="16"/>
      </w:rPr>
    </w:pPr>
    <w:r w:rsidRPr="009728BD">
      <w:rPr>
        <w:rFonts w:ascii="Arial Narrow" w:hAnsi="Arial Narrow"/>
        <w:color w:val="1C4D2C"/>
        <w:sz w:val="16"/>
        <w:szCs w:val="16"/>
      </w:rPr>
      <w:t>Tower Farm, Oxford Road, Stokenchurch, HP14 3TD</w:t>
    </w:r>
    <w:r w:rsidRPr="009728BD">
      <w:rPr>
        <w:rFonts w:ascii="Arial Narrow" w:hAnsi="Arial Narrow"/>
        <w:color w:val="1C4D2C"/>
        <w:sz w:val="16"/>
        <w:szCs w:val="16"/>
      </w:rPr>
      <w:tab/>
    </w:r>
    <w:r w:rsidRPr="009728BD">
      <w:rPr>
        <w:rFonts w:ascii="Arial Narrow" w:hAnsi="Arial Narrow"/>
        <w:color w:val="1C4D2C"/>
        <w:sz w:val="16"/>
        <w:szCs w:val="16"/>
      </w:rPr>
      <w:tab/>
      <w:t>Web: https://stokenchurchdogrescue.org.uk</w:t>
    </w:r>
  </w:p>
  <w:p w14:paraId="63733CCA" w14:textId="77777777" w:rsidR="009728BD" w:rsidRPr="009728BD" w:rsidRDefault="009728BD" w:rsidP="009728BD">
    <w:pPr>
      <w:pStyle w:val="Footer"/>
      <w:tabs>
        <w:tab w:val="left" w:pos="5245"/>
      </w:tabs>
      <w:rPr>
        <w:rFonts w:ascii="Arial Narrow" w:hAnsi="Arial Narrow"/>
        <w:color w:val="1C4D2C"/>
        <w:sz w:val="16"/>
        <w:szCs w:val="16"/>
      </w:rPr>
    </w:pPr>
    <w:r w:rsidRPr="009728BD">
      <w:rPr>
        <w:rFonts w:ascii="Arial Narrow" w:hAnsi="Arial Narrow"/>
        <w:color w:val="1C4D2C"/>
        <w:sz w:val="16"/>
        <w:szCs w:val="16"/>
      </w:rPr>
      <w:t xml:space="preserve">Registered Charity Number </w:t>
    </w:r>
    <w:r w:rsidRPr="009728BD">
      <w:rPr>
        <w:rFonts w:ascii="Arial Narrow" w:hAnsi="Arial Narrow"/>
        <w:b/>
        <w:bCs/>
        <w:color w:val="1C4D2C"/>
        <w:sz w:val="16"/>
        <w:szCs w:val="16"/>
      </w:rPr>
      <w:t>274589</w:t>
    </w:r>
    <w:r w:rsidRPr="009728BD">
      <w:rPr>
        <w:rFonts w:ascii="Arial Narrow" w:hAnsi="Arial Narrow"/>
        <w:color w:val="1C4D2C"/>
        <w:sz w:val="16"/>
        <w:szCs w:val="16"/>
      </w:rPr>
      <w:tab/>
    </w:r>
    <w:r w:rsidRPr="009728BD">
      <w:rPr>
        <w:rFonts w:ascii="Arial Narrow" w:hAnsi="Arial Narrow"/>
        <w:color w:val="1C4D2C"/>
        <w:sz w:val="16"/>
        <w:szCs w:val="16"/>
      </w:rPr>
      <w:tab/>
      <w:t>Email: admin@stokenchurchdogrescue.org.uk</w:t>
    </w:r>
  </w:p>
  <w:p w14:paraId="56EFF93B" w14:textId="77777777" w:rsidR="009728BD" w:rsidRPr="009728BD" w:rsidRDefault="009728BD" w:rsidP="009728BD">
    <w:pPr>
      <w:pStyle w:val="Footer"/>
      <w:tabs>
        <w:tab w:val="left" w:pos="5245"/>
      </w:tabs>
      <w:rPr>
        <w:rFonts w:ascii="Arial Narrow" w:hAnsi="Arial Narrow"/>
        <w:color w:val="1C4D2C"/>
        <w:sz w:val="16"/>
        <w:szCs w:val="16"/>
      </w:rPr>
    </w:pPr>
    <w:r w:rsidRPr="009728BD">
      <w:rPr>
        <w:rFonts w:ascii="Arial Narrow" w:hAnsi="Arial Narrow"/>
        <w:color w:val="1C4D2C"/>
        <w:sz w:val="16"/>
        <w:szCs w:val="16"/>
      </w:rPr>
      <w:tab/>
    </w:r>
    <w:r w:rsidRPr="009728BD">
      <w:rPr>
        <w:rFonts w:ascii="Arial Narrow" w:hAnsi="Arial Narrow"/>
        <w:color w:val="1C4D2C"/>
        <w:sz w:val="16"/>
        <w:szCs w:val="16"/>
      </w:rPr>
      <w:tab/>
      <w:t>Tel: 01494 482695</w:t>
    </w:r>
  </w:p>
  <w:p w14:paraId="4F394332" w14:textId="77777777" w:rsidR="009728BD" w:rsidRPr="009728BD" w:rsidRDefault="009728BD" w:rsidP="009728BD">
    <w:pPr>
      <w:pStyle w:val="Footer"/>
      <w:rPr>
        <w:rFonts w:ascii="Arial Narrow" w:hAnsi="Arial Narrow"/>
        <w:color w:val="1C4D2C"/>
        <w:sz w:val="16"/>
        <w:szCs w:val="16"/>
      </w:rPr>
    </w:pPr>
    <w:r w:rsidRPr="009728BD">
      <w:rPr>
        <w:rFonts w:ascii="Arial Narrow" w:hAnsi="Arial Narrow"/>
        <w:color w:val="1C4D2C"/>
        <w:sz w:val="16"/>
        <w:szCs w:val="16"/>
      </w:rPr>
      <w:t>Patrons: Colin Baker &amp; Lydia, Countess Baldwin of Bewdley</w:t>
    </w:r>
  </w:p>
  <w:p w14:paraId="7165898B" w14:textId="77777777" w:rsidR="00DC1355" w:rsidRPr="009728BD" w:rsidRDefault="00DC1355" w:rsidP="006C46BD">
    <w:pPr>
      <w:pStyle w:val="Footer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6DB12D" w14:textId="77777777" w:rsidR="009728BD" w:rsidRDefault="009728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36A395" w14:textId="77777777" w:rsidR="00AD75DC" w:rsidRDefault="00AD75DC">
      <w:r>
        <w:separator/>
      </w:r>
    </w:p>
  </w:footnote>
  <w:footnote w:type="continuationSeparator" w:id="0">
    <w:p w14:paraId="7926EF51" w14:textId="77777777" w:rsidR="00AD75DC" w:rsidRDefault="00AD75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81C005" w14:textId="77777777" w:rsidR="009728BD" w:rsidRDefault="009728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F47E86" w14:textId="3A080F2E" w:rsidR="00D2313A" w:rsidRPr="00D412C5" w:rsidRDefault="00D2313A" w:rsidP="00D2313A">
    <w:pPr>
      <w:pStyle w:val="Footer"/>
      <w:rPr>
        <w:b/>
        <w:bCs/>
        <w:sz w:val="18"/>
        <w:szCs w:val="18"/>
      </w:rPr>
    </w:pPr>
    <w:r>
      <w:rPr>
        <w:b/>
        <w:bCs/>
        <w:sz w:val="18"/>
        <w:szCs w:val="18"/>
      </w:rPr>
      <w:t xml:space="preserve"> </w:t>
    </w:r>
    <w:r w:rsidR="008A7D78">
      <w:rPr>
        <w:b/>
        <w:bCs/>
        <w:sz w:val="18"/>
        <w:szCs w:val="18"/>
      </w:rPr>
      <w:t>&lt;date&gt;</w:t>
    </w:r>
    <w:r w:rsidR="00217B10">
      <w:rPr>
        <w:b/>
        <w:bCs/>
        <w:sz w:val="18"/>
        <w:szCs w:val="18"/>
      </w:rPr>
      <w:t xml:space="preserve"> </w:t>
    </w:r>
    <w:r>
      <w:rPr>
        <w:b/>
        <w:bCs/>
        <w:sz w:val="18"/>
        <w:szCs w:val="18"/>
      </w:rPr>
      <w:t xml:space="preserve"> - </w:t>
    </w:r>
    <w:r w:rsidR="008A7D78">
      <w:rPr>
        <w:b/>
        <w:bCs/>
        <w:sz w:val="18"/>
        <w:szCs w:val="18"/>
      </w:rPr>
      <w:t xml:space="preserve">&lt;title&gt; </w:t>
    </w:r>
    <w:r>
      <w:rPr>
        <w:b/>
        <w:bCs/>
        <w:sz w:val="18"/>
        <w:szCs w:val="18"/>
      </w:rPr>
      <w:t>job description &amp; person specification</w:t>
    </w:r>
  </w:p>
  <w:p w14:paraId="31A68BC2" w14:textId="559C84E5" w:rsidR="000A6350" w:rsidRDefault="006C46BD" w:rsidP="006F511E">
    <w:pPr>
      <w:pStyle w:val="Header"/>
      <w:jc w:val="right"/>
      <w:rPr>
        <w:b/>
        <w:bCs/>
        <w:lang w:val="en-US"/>
      </w:rPr>
    </w:pPr>
    <w:r>
      <w:rPr>
        <w:b/>
        <w:bCs/>
        <w:lang w:val="en-US"/>
      </w:rPr>
      <w:tab/>
    </w:r>
    <w:r w:rsidR="009728BD" w:rsidRPr="009728BD">
      <w:rPr>
        <w:b/>
        <w:bCs/>
        <w:noProof/>
        <w:lang w:val="en-US"/>
      </w:rPr>
      <w:drawing>
        <wp:inline distT="0" distB="0" distL="0" distR="0" wp14:anchorId="70A3173C" wp14:editId="05E052D5">
          <wp:extent cx="594360" cy="600413"/>
          <wp:effectExtent l="0" t="0" r="0" b="0"/>
          <wp:docPr id="30619627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6196272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" cy="600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473720" w14:textId="77777777" w:rsidR="009728BD" w:rsidRDefault="009728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2" w15:restartNumberingAfterBreak="0">
    <w:nsid w:val="024119F1"/>
    <w:multiLevelType w:val="hybridMultilevel"/>
    <w:tmpl w:val="BF9A04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C2452D"/>
    <w:multiLevelType w:val="hybridMultilevel"/>
    <w:tmpl w:val="1430C8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AC061B"/>
    <w:multiLevelType w:val="hybridMultilevel"/>
    <w:tmpl w:val="D35E73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B7663"/>
    <w:multiLevelType w:val="hybridMultilevel"/>
    <w:tmpl w:val="13F608F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1742E9"/>
    <w:multiLevelType w:val="multilevel"/>
    <w:tmpl w:val="40D6D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2D11237"/>
    <w:multiLevelType w:val="hybridMultilevel"/>
    <w:tmpl w:val="15CA52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590A3C"/>
    <w:multiLevelType w:val="multilevel"/>
    <w:tmpl w:val="95820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BA5CF4"/>
    <w:multiLevelType w:val="hybridMultilevel"/>
    <w:tmpl w:val="AD566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C60B97"/>
    <w:multiLevelType w:val="hybridMultilevel"/>
    <w:tmpl w:val="FDD806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1B0067"/>
    <w:multiLevelType w:val="hybridMultilevel"/>
    <w:tmpl w:val="53F2E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370381"/>
    <w:multiLevelType w:val="multilevel"/>
    <w:tmpl w:val="57A84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4BF7D3D"/>
    <w:multiLevelType w:val="hybridMultilevel"/>
    <w:tmpl w:val="CC0EE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ED431C"/>
    <w:multiLevelType w:val="hybridMultilevel"/>
    <w:tmpl w:val="FA229A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D10E91"/>
    <w:multiLevelType w:val="hybridMultilevel"/>
    <w:tmpl w:val="EB5CD24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90610F8"/>
    <w:multiLevelType w:val="hybridMultilevel"/>
    <w:tmpl w:val="15DC0F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6B1CBB"/>
    <w:multiLevelType w:val="hybridMultilevel"/>
    <w:tmpl w:val="DC22C4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833518"/>
    <w:multiLevelType w:val="multilevel"/>
    <w:tmpl w:val="0F98C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A9C4E06"/>
    <w:multiLevelType w:val="multilevel"/>
    <w:tmpl w:val="287A1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ABC31B0"/>
    <w:multiLevelType w:val="multilevel"/>
    <w:tmpl w:val="F8520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CE75DC5"/>
    <w:multiLevelType w:val="hybridMultilevel"/>
    <w:tmpl w:val="184A11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EDB377D"/>
    <w:multiLevelType w:val="hybridMultilevel"/>
    <w:tmpl w:val="8A9E3A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F8612A"/>
    <w:multiLevelType w:val="multilevel"/>
    <w:tmpl w:val="8124B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2593564"/>
    <w:multiLevelType w:val="hybridMultilevel"/>
    <w:tmpl w:val="1A48A1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FD49AA"/>
    <w:multiLevelType w:val="hybridMultilevel"/>
    <w:tmpl w:val="F850D7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6B14D9"/>
    <w:multiLevelType w:val="hybridMultilevel"/>
    <w:tmpl w:val="ED9C07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AE0503"/>
    <w:multiLevelType w:val="hybridMultilevel"/>
    <w:tmpl w:val="C7A6E7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F54E9A"/>
    <w:multiLevelType w:val="hybridMultilevel"/>
    <w:tmpl w:val="CAD60D52"/>
    <w:lvl w:ilvl="0" w:tplc="3F88AC4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130C10"/>
    <w:multiLevelType w:val="hybridMultilevel"/>
    <w:tmpl w:val="D862B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E02CD9"/>
    <w:multiLevelType w:val="hybridMultilevel"/>
    <w:tmpl w:val="94FC0F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D2752D"/>
    <w:multiLevelType w:val="multilevel"/>
    <w:tmpl w:val="2A161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7675090"/>
    <w:multiLevelType w:val="hybridMultilevel"/>
    <w:tmpl w:val="DF0C79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FB6EDA"/>
    <w:multiLevelType w:val="hybridMultilevel"/>
    <w:tmpl w:val="C666C1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87B88"/>
    <w:multiLevelType w:val="hybridMultilevel"/>
    <w:tmpl w:val="C3F07D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A40ED2"/>
    <w:multiLevelType w:val="hybridMultilevel"/>
    <w:tmpl w:val="49E8BB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E564B7"/>
    <w:multiLevelType w:val="hybridMultilevel"/>
    <w:tmpl w:val="1B0AC7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1043E1"/>
    <w:multiLevelType w:val="hybridMultilevel"/>
    <w:tmpl w:val="FAAEAD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73A5E74"/>
    <w:multiLevelType w:val="hybridMultilevel"/>
    <w:tmpl w:val="A6268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B06D1D"/>
    <w:multiLevelType w:val="hybridMultilevel"/>
    <w:tmpl w:val="A43AE2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416370"/>
    <w:multiLevelType w:val="multilevel"/>
    <w:tmpl w:val="1250E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CF257D0"/>
    <w:multiLevelType w:val="hybridMultilevel"/>
    <w:tmpl w:val="41F83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674E5E"/>
    <w:multiLevelType w:val="multilevel"/>
    <w:tmpl w:val="57AE4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ECB3E63"/>
    <w:multiLevelType w:val="hybridMultilevel"/>
    <w:tmpl w:val="34866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CC3AEE"/>
    <w:multiLevelType w:val="multilevel"/>
    <w:tmpl w:val="0FF46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5614E6A"/>
    <w:multiLevelType w:val="hybridMultilevel"/>
    <w:tmpl w:val="FA229A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977BAA"/>
    <w:multiLevelType w:val="hybridMultilevel"/>
    <w:tmpl w:val="C158DA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8014CB"/>
    <w:multiLevelType w:val="hybridMultilevel"/>
    <w:tmpl w:val="66ECCA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FF3C1E"/>
    <w:multiLevelType w:val="hybridMultilevel"/>
    <w:tmpl w:val="283CFE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7833158">
    <w:abstractNumId w:val="37"/>
  </w:num>
  <w:num w:numId="2" w16cid:durableId="1269700863">
    <w:abstractNumId w:val="5"/>
  </w:num>
  <w:num w:numId="3" w16cid:durableId="1623875633">
    <w:abstractNumId w:val="28"/>
  </w:num>
  <w:num w:numId="4" w16cid:durableId="664091613">
    <w:abstractNumId w:val="0"/>
  </w:num>
  <w:num w:numId="5" w16cid:durableId="1406338608">
    <w:abstractNumId w:val="1"/>
  </w:num>
  <w:num w:numId="6" w16cid:durableId="539822937">
    <w:abstractNumId w:val="39"/>
  </w:num>
  <w:num w:numId="7" w16cid:durableId="993603268">
    <w:abstractNumId w:val="24"/>
  </w:num>
  <w:num w:numId="8" w16cid:durableId="474686184">
    <w:abstractNumId w:val="43"/>
  </w:num>
  <w:num w:numId="9" w16cid:durableId="480271044">
    <w:abstractNumId w:val="48"/>
  </w:num>
  <w:num w:numId="10" w16cid:durableId="519198149">
    <w:abstractNumId w:val="26"/>
  </w:num>
  <w:num w:numId="11" w16cid:durableId="53894310">
    <w:abstractNumId w:val="10"/>
  </w:num>
  <w:num w:numId="12" w16cid:durableId="855192978">
    <w:abstractNumId w:val="25"/>
  </w:num>
  <w:num w:numId="13" w16cid:durableId="115612217">
    <w:abstractNumId w:val="4"/>
  </w:num>
  <w:num w:numId="14" w16cid:durableId="522941577">
    <w:abstractNumId w:val="15"/>
  </w:num>
  <w:num w:numId="15" w16cid:durableId="1931113958">
    <w:abstractNumId w:val="36"/>
  </w:num>
  <w:num w:numId="16" w16cid:durableId="1691832616">
    <w:abstractNumId w:val="13"/>
  </w:num>
  <w:num w:numId="17" w16cid:durableId="353918611">
    <w:abstractNumId w:val="47"/>
  </w:num>
  <w:num w:numId="18" w16cid:durableId="1868130036">
    <w:abstractNumId w:val="11"/>
  </w:num>
  <w:num w:numId="19" w16cid:durableId="1494177599">
    <w:abstractNumId w:val="9"/>
  </w:num>
  <w:num w:numId="20" w16cid:durableId="358892077">
    <w:abstractNumId w:val="35"/>
  </w:num>
  <w:num w:numId="21" w16cid:durableId="841313868">
    <w:abstractNumId w:val="38"/>
  </w:num>
  <w:num w:numId="22" w16cid:durableId="414937212">
    <w:abstractNumId w:val="7"/>
  </w:num>
  <w:num w:numId="23" w16cid:durableId="1353646495">
    <w:abstractNumId w:val="34"/>
  </w:num>
  <w:num w:numId="24" w16cid:durableId="1363556620">
    <w:abstractNumId w:val="2"/>
  </w:num>
  <w:num w:numId="25" w16cid:durableId="1391687437">
    <w:abstractNumId w:val="30"/>
  </w:num>
  <w:num w:numId="26" w16cid:durableId="545676564">
    <w:abstractNumId w:val="3"/>
  </w:num>
  <w:num w:numId="27" w16cid:durableId="1684629374">
    <w:abstractNumId w:val="33"/>
  </w:num>
  <w:num w:numId="28" w16cid:durableId="602542034">
    <w:abstractNumId w:val="46"/>
  </w:num>
  <w:num w:numId="29" w16cid:durableId="1679041665">
    <w:abstractNumId w:val="21"/>
  </w:num>
  <w:num w:numId="30" w16cid:durableId="130828963">
    <w:abstractNumId w:val="16"/>
  </w:num>
  <w:num w:numId="31" w16cid:durableId="9379578">
    <w:abstractNumId w:val="45"/>
  </w:num>
  <w:num w:numId="32" w16cid:durableId="1304122045">
    <w:abstractNumId w:val="22"/>
  </w:num>
  <w:num w:numId="33" w16cid:durableId="1563173180">
    <w:abstractNumId w:val="17"/>
  </w:num>
  <w:num w:numId="34" w16cid:durableId="1155610071">
    <w:abstractNumId w:val="14"/>
  </w:num>
  <w:num w:numId="35" w16cid:durableId="1015350875">
    <w:abstractNumId w:val="41"/>
  </w:num>
  <w:num w:numId="36" w16cid:durableId="2089183763">
    <w:abstractNumId w:val="27"/>
  </w:num>
  <w:num w:numId="37" w16cid:durableId="1567649216">
    <w:abstractNumId w:val="32"/>
  </w:num>
  <w:num w:numId="38" w16cid:durableId="1400442306">
    <w:abstractNumId w:val="29"/>
  </w:num>
  <w:num w:numId="39" w16cid:durableId="1456362094">
    <w:abstractNumId w:val="44"/>
  </w:num>
  <w:num w:numId="40" w16cid:durableId="2026904084">
    <w:abstractNumId w:val="8"/>
  </w:num>
  <w:num w:numId="41" w16cid:durableId="1941523982">
    <w:abstractNumId w:val="12"/>
  </w:num>
  <w:num w:numId="42" w16cid:durableId="325134126">
    <w:abstractNumId w:val="23"/>
  </w:num>
  <w:num w:numId="43" w16cid:durableId="1929188081">
    <w:abstractNumId w:val="31"/>
  </w:num>
  <w:num w:numId="44" w16cid:durableId="686174381">
    <w:abstractNumId w:val="40"/>
  </w:num>
  <w:num w:numId="45" w16cid:durableId="1685084777">
    <w:abstractNumId w:val="18"/>
  </w:num>
  <w:num w:numId="46" w16cid:durableId="5596850">
    <w:abstractNumId w:val="19"/>
  </w:num>
  <w:num w:numId="47" w16cid:durableId="430005488">
    <w:abstractNumId w:val="6"/>
  </w:num>
  <w:num w:numId="48" w16cid:durableId="1565602194">
    <w:abstractNumId w:val="20"/>
  </w:num>
  <w:num w:numId="49" w16cid:durableId="724377888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MDY3MzEzNTA2NrRU0lEKTi0uzszPAymwrAUA56wxUSwAAAA="/>
  </w:docVars>
  <w:rsids>
    <w:rsidRoot w:val="00E16CAB"/>
    <w:rsid w:val="000117B0"/>
    <w:rsid w:val="00016E59"/>
    <w:rsid w:val="00017072"/>
    <w:rsid w:val="00041FA5"/>
    <w:rsid w:val="00051A81"/>
    <w:rsid w:val="00053BE4"/>
    <w:rsid w:val="00057E0D"/>
    <w:rsid w:val="00060717"/>
    <w:rsid w:val="00061894"/>
    <w:rsid w:val="00071A79"/>
    <w:rsid w:val="00082E10"/>
    <w:rsid w:val="00084F47"/>
    <w:rsid w:val="000864B4"/>
    <w:rsid w:val="00092188"/>
    <w:rsid w:val="000A07EB"/>
    <w:rsid w:val="000A2C16"/>
    <w:rsid w:val="000A55C9"/>
    <w:rsid w:val="000A6350"/>
    <w:rsid w:val="000B1B99"/>
    <w:rsid w:val="000B2C35"/>
    <w:rsid w:val="000B7AAF"/>
    <w:rsid w:val="000C425E"/>
    <w:rsid w:val="000D6DC2"/>
    <w:rsid w:val="000D7424"/>
    <w:rsid w:val="000E4000"/>
    <w:rsid w:val="000E4F53"/>
    <w:rsid w:val="000E5DE3"/>
    <w:rsid w:val="000E723B"/>
    <w:rsid w:val="00124415"/>
    <w:rsid w:val="00130121"/>
    <w:rsid w:val="00132858"/>
    <w:rsid w:val="001337B3"/>
    <w:rsid w:val="00133F91"/>
    <w:rsid w:val="00137F51"/>
    <w:rsid w:val="00140667"/>
    <w:rsid w:val="00142BC6"/>
    <w:rsid w:val="00150527"/>
    <w:rsid w:val="00154475"/>
    <w:rsid w:val="0017115C"/>
    <w:rsid w:val="0017581B"/>
    <w:rsid w:val="00177825"/>
    <w:rsid w:val="001779EE"/>
    <w:rsid w:val="00181596"/>
    <w:rsid w:val="00187D50"/>
    <w:rsid w:val="00192856"/>
    <w:rsid w:val="00196EB0"/>
    <w:rsid w:val="0019780E"/>
    <w:rsid w:val="001A038D"/>
    <w:rsid w:val="001A2DAE"/>
    <w:rsid w:val="001A40FB"/>
    <w:rsid w:val="001B1848"/>
    <w:rsid w:val="001B261A"/>
    <w:rsid w:val="001C600C"/>
    <w:rsid w:val="001D51D0"/>
    <w:rsid w:val="001D6D2D"/>
    <w:rsid w:val="001E3F21"/>
    <w:rsid w:val="001E466F"/>
    <w:rsid w:val="001E4BD2"/>
    <w:rsid w:val="001E7511"/>
    <w:rsid w:val="001E7B04"/>
    <w:rsid w:val="001F0E37"/>
    <w:rsid w:val="0020536D"/>
    <w:rsid w:val="00217A80"/>
    <w:rsid w:val="00217B10"/>
    <w:rsid w:val="002256F1"/>
    <w:rsid w:val="00247284"/>
    <w:rsid w:val="002650AA"/>
    <w:rsid w:val="00266877"/>
    <w:rsid w:val="00266B5D"/>
    <w:rsid w:val="00273400"/>
    <w:rsid w:val="00276052"/>
    <w:rsid w:val="002904F0"/>
    <w:rsid w:val="002B131D"/>
    <w:rsid w:val="002C2603"/>
    <w:rsid w:val="002C3F86"/>
    <w:rsid w:val="002C48FB"/>
    <w:rsid w:val="002E6CE2"/>
    <w:rsid w:val="002E75AC"/>
    <w:rsid w:val="00321384"/>
    <w:rsid w:val="003615F6"/>
    <w:rsid w:val="003707EC"/>
    <w:rsid w:val="00375315"/>
    <w:rsid w:val="003767A6"/>
    <w:rsid w:val="003777D7"/>
    <w:rsid w:val="0038298B"/>
    <w:rsid w:val="00385530"/>
    <w:rsid w:val="00385825"/>
    <w:rsid w:val="00397CD4"/>
    <w:rsid w:val="003B1A09"/>
    <w:rsid w:val="003B1AF4"/>
    <w:rsid w:val="003B41E6"/>
    <w:rsid w:val="003B7133"/>
    <w:rsid w:val="003C7A1A"/>
    <w:rsid w:val="003D3F4A"/>
    <w:rsid w:val="003D5950"/>
    <w:rsid w:val="003D7473"/>
    <w:rsid w:val="003E45E3"/>
    <w:rsid w:val="003F1569"/>
    <w:rsid w:val="003F4CCA"/>
    <w:rsid w:val="003F7352"/>
    <w:rsid w:val="0040005C"/>
    <w:rsid w:val="00402C49"/>
    <w:rsid w:val="004052C3"/>
    <w:rsid w:val="004054D8"/>
    <w:rsid w:val="0040711F"/>
    <w:rsid w:val="00413CB3"/>
    <w:rsid w:val="00417705"/>
    <w:rsid w:val="00421E44"/>
    <w:rsid w:val="004224D3"/>
    <w:rsid w:val="00423977"/>
    <w:rsid w:val="00427CAF"/>
    <w:rsid w:val="004342CB"/>
    <w:rsid w:val="00443042"/>
    <w:rsid w:val="00455221"/>
    <w:rsid w:val="00455B5C"/>
    <w:rsid w:val="004624E9"/>
    <w:rsid w:val="0046281E"/>
    <w:rsid w:val="00470514"/>
    <w:rsid w:val="0047423A"/>
    <w:rsid w:val="0047744A"/>
    <w:rsid w:val="004804CE"/>
    <w:rsid w:val="00480C29"/>
    <w:rsid w:val="00490DFC"/>
    <w:rsid w:val="004A77FF"/>
    <w:rsid w:val="004B0372"/>
    <w:rsid w:val="004B5BEA"/>
    <w:rsid w:val="004C19F9"/>
    <w:rsid w:val="004D7370"/>
    <w:rsid w:val="004E6481"/>
    <w:rsid w:val="004F6191"/>
    <w:rsid w:val="005041B8"/>
    <w:rsid w:val="005053B1"/>
    <w:rsid w:val="00510EBD"/>
    <w:rsid w:val="00515DB4"/>
    <w:rsid w:val="005210FA"/>
    <w:rsid w:val="005252D0"/>
    <w:rsid w:val="00540E69"/>
    <w:rsid w:val="005573BE"/>
    <w:rsid w:val="005639C6"/>
    <w:rsid w:val="00564457"/>
    <w:rsid w:val="00565200"/>
    <w:rsid w:val="00566DCB"/>
    <w:rsid w:val="0058278A"/>
    <w:rsid w:val="00582D48"/>
    <w:rsid w:val="005834B1"/>
    <w:rsid w:val="00590F61"/>
    <w:rsid w:val="00595AC8"/>
    <w:rsid w:val="00597F66"/>
    <w:rsid w:val="005A7033"/>
    <w:rsid w:val="005B07AE"/>
    <w:rsid w:val="005B1F28"/>
    <w:rsid w:val="005B435D"/>
    <w:rsid w:val="005C0041"/>
    <w:rsid w:val="005C4006"/>
    <w:rsid w:val="005C6D57"/>
    <w:rsid w:val="005D4F1F"/>
    <w:rsid w:val="005E000E"/>
    <w:rsid w:val="005E7F4F"/>
    <w:rsid w:val="005F6178"/>
    <w:rsid w:val="006122FF"/>
    <w:rsid w:val="00616F6D"/>
    <w:rsid w:val="0062355F"/>
    <w:rsid w:val="00623D2C"/>
    <w:rsid w:val="00634036"/>
    <w:rsid w:val="00655175"/>
    <w:rsid w:val="00661ADB"/>
    <w:rsid w:val="00673D3B"/>
    <w:rsid w:val="00677F86"/>
    <w:rsid w:val="0068044C"/>
    <w:rsid w:val="00683808"/>
    <w:rsid w:val="00686ADB"/>
    <w:rsid w:val="006A72E3"/>
    <w:rsid w:val="006B153A"/>
    <w:rsid w:val="006C46BD"/>
    <w:rsid w:val="006C4D8D"/>
    <w:rsid w:val="006C61A6"/>
    <w:rsid w:val="006D11CF"/>
    <w:rsid w:val="006F511E"/>
    <w:rsid w:val="00701EE4"/>
    <w:rsid w:val="00701F4D"/>
    <w:rsid w:val="0070352E"/>
    <w:rsid w:val="0070590B"/>
    <w:rsid w:val="007202BE"/>
    <w:rsid w:val="00721887"/>
    <w:rsid w:val="00730AB6"/>
    <w:rsid w:val="00740586"/>
    <w:rsid w:val="00741CA9"/>
    <w:rsid w:val="00745383"/>
    <w:rsid w:val="00745C62"/>
    <w:rsid w:val="0074656C"/>
    <w:rsid w:val="00751DB4"/>
    <w:rsid w:val="00762968"/>
    <w:rsid w:val="00775F48"/>
    <w:rsid w:val="007772E3"/>
    <w:rsid w:val="0078216A"/>
    <w:rsid w:val="0078251C"/>
    <w:rsid w:val="00787E02"/>
    <w:rsid w:val="007908B3"/>
    <w:rsid w:val="007A1E79"/>
    <w:rsid w:val="007C152E"/>
    <w:rsid w:val="007E5273"/>
    <w:rsid w:val="007E5C9A"/>
    <w:rsid w:val="007F560B"/>
    <w:rsid w:val="007F59EC"/>
    <w:rsid w:val="0082030D"/>
    <w:rsid w:val="00822C2E"/>
    <w:rsid w:val="00831DBF"/>
    <w:rsid w:val="00832562"/>
    <w:rsid w:val="0083332E"/>
    <w:rsid w:val="00842427"/>
    <w:rsid w:val="008426C1"/>
    <w:rsid w:val="00850158"/>
    <w:rsid w:val="00852E53"/>
    <w:rsid w:val="008560E4"/>
    <w:rsid w:val="008601D1"/>
    <w:rsid w:val="0086052B"/>
    <w:rsid w:val="008652B2"/>
    <w:rsid w:val="0086539A"/>
    <w:rsid w:val="008823D5"/>
    <w:rsid w:val="008929D7"/>
    <w:rsid w:val="008A111F"/>
    <w:rsid w:val="008A3FD0"/>
    <w:rsid w:val="008A4F31"/>
    <w:rsid w:val="008A6555"/>
    <w:rsid w:val="008A7D78"/>
    <w:rsid w:val="008B6A22"/>
    <w:rsid w:val="008C1430"/>
    <w:rsid w:val="008C1966"/>
    <w:rsid w:val="008C19E5"/>
    <w:rsid w:val="008C5CF9"/>
    <w:rsid w:val="008C7851"/>
    <w:rsid w:val="008D1401"/>
    <w:rsid w:val="008D51AA"/>
    <w:rsid w:val="008F0849"/>
    <w:rsid w:val="009003C3"/>
    <w:rsid w:val="009011B5"/>
    <w:rsid w:val="00920AF7"/>
    <w:rsid w:val="0092535C"/>
    <w:rsid w:val="009303E4"/>
    <w:rsid w:val="0094399E"/>
    <w:rsid w:val="00964BE6"/>
    <w:rsid w:val="009727A1"/>
    <w:rsid w:val="009728BD"/>
    <w:rsid w:val="00977B40"/>
    <w:rsid w:val="009823D3"/>
    <w:rsid w:val="009865BA"/>
    <w:rsid w:val="009A34DA"/>
    <w:rsid w:val="009B17F1"/>
    <w:rsid w:val="009B3C60"/>
    <w:rsid w:val="009D2132"/>
    <w:rsid w:val="009E73F4"/>
    <w:rsid w:val="009F13CD"/>
    <w:rsid w:val="00A0453F"/>
    <w:rsid w:val="00A13B64"/>
    <w:rsid w:val="00A17830"/>
    <w:rsid w:val="00A2048B"/>
    <w:rsid w:val="00A212B0"/>
    <w:rsid w:val="00A21E8F"/>
    <w:rsid w:val="00A41926"/>
    <w:rsid w:val="00A462A0"/>
    <w:rsid w:val="00A500F7"/>
    <w:rsid w:val="00A629C5"/>
    <w:rsid w:val="00A71DF2"/>
    <w:rsid w:val="00A943DB"/>
    <w:rsid w:val="00A969CB"/>
    <w:rsid w:val="00AA14D8"/>
    <w:rsid w:val="00AB4870"/>
    <w:rsid w:val="00AC2D6A"/>
    <w:rsid w:val="00AC72DA"/>
    <w:rsid w:val="00AD65A9"/>
    <w:rsid w:val="00AD75DC"/>
    <w:rsid w:val="00AE0421"/>
    <w:rsid w:val="00AE746B"/>
    <w:rsid w:val="00AF0F13"/>
    <w:rsid w:val="00AF4EAB"/>
    <w:rsid w:val="00B05AAA"/>
    <w:rsid w:val="00B06D6C"/>
    <w:rsid w:val="00B109B0"/>
    <w:rsid w:val="00B12D13"/>
    <w:rsid w:val="00B17D80"/>
    <w:rsid w:val="00B17F4A"/>
    <w:rsid w:val="00B32273"/>
    <w:rsid w:val="00B60DD9"/>
    <w:rsid w:val="00B7603C"/>
    <w:rsid w:val="00B858CE"/>
    <w:rsid w:val="00B9611C"/>
    <w:rsid w:val="00BC00BF"/>
    <w:rsid w:val="00BC1776"/>
    <w:rsid w:val="00BC2003"/>
    <w:rsid w:val="00BD283D"/>
    <w:rsid w:val="00BD65A6"/>
    <w:rsid w:val="00BE70F4"/>
    <w:rsid w:val="00BE71A6"/>
    <w:rsid w:val="00BE7489"/>
    <w:rsid w:val="00BF1FB3"/>
    <w:rsid w:val="00BF2F96"/>
    <w:rsid w:val="00BF464E"/>
    <w:rsid w:val="00C05755"/>
    <w:rsid w:val="00C06671"/>
    <w:rsid w:val="00C1372E"/>
    <w:rsid w:val="00C140B0"/>
    <w:rsid w:val="00C155D1"/>
    <w:rsid w:val="00C20874"/>
    <w:rsid w:val="00C2190E"/>
    <w:rsid w:val="00C22997"/>
    <w:rsid w:val="00C23492"/>
    <w:rsid w:val="00C249E8"/>
    <w:rsid w:val="00C274D7"/>
    <w:rsid w:val="00C323B1"/>
    <w:rsid w:val="00C34B4F"/>
    <w:rsid w:val="00C40CFD"/>
    <w:rsid w:val="00C417DC"/>
    <w:rsid w:val="00C443AE"/>
    <w:rsid w:val="00C50D1F"/>
    <w:rsid w:val="00C50E21"/>
    <w:rsid w:val="00C519C9"/>
    <w:rsid w:val="00C53D06"/>
    <w:rsid w:val="00C7541E"/>
    <w:rsid w:val="00C94549"/>
    <w:rsid w:val="00CA0C91"/>
    <w:rsid w:val="00CA6DA7"/>
    <w:rsid w:val="00CB6FDE"/>
    <w:rsid w:val="00CB7C9A"/>
    <w:rsid w:val="00CD0066"/>
    <w:rsid w:val="00CE0C57"/>
    <w:rsid w:val="00CE2287"/>
    <w:rsid w:val="00CE4BD7"/>
    <w:rsid w:val="00CE7697"/>
    <w:rsid w:val="00CF10DF"/>
    <w:rsid w:val="00CF2FE6"/>
    <w:rsid w:val="00D00A5B"/>
    <w:rsid w:val="00D053D3"/>
    <w:rsid w:val="00D14A56"/>
    <w:rsid w:val="00D2313A"/>
    <w:rsid w:val="00D412C5"/>
    <w:rsid w:val="00D41E53"/>
    <w:rsid w:val="00D7591E"/>
    <w:rsid w:val="00D76F87"/>
    <w:rsid w:val="00D80F42"/>
    <w:rsid w:val="00D95FFF"/>
    <w:rsid w:val="00DA1FF0"/>
    <w:rsid w:val="00DA6E2B"/>
    <w:rsid w:val="00DB019A"/>
    <w:rsid w:val="00DB415D"/>
    <w:rsid w:val="00DB7911"/>
    <w:rsid w:val="00DC1355"/>
    <w:rsid w:val="00DC2D03"/>
    <w:rsid w:val="00DC4C8A"/>
    <w:rsid w:val="00DC4E3F"/>
    <w:rsid w:val="00DD7BD1"/>
    <w:rsid w:val="00DE2C17"/>
    <w:rsid w:val="00DF0A77"/>
    <w:rsid w:val="00DF2269"/>
    <w:rsid w:val="00E00038"/>
    <w:rsid w:val="00E01E24"/>
    <w:rsid w:val="00E022BD"/>
    <w:rsid w:val="00E025CF"/>
    <w:rsid w:val="00E05C9D"/>
    <w:rsid w:val="00E05D9C"/>
    <w:rsid w:val="00E072A9"/>
    <w:rsid w:val="00E16CAB"/>
    <w:rsid w:val="00E32978"/>
    <w:rsid w:val="00E37DF0"/>
    <w:rsid w:val="00E40C24"/>
    <w:rsid w:val="00E45AFB"/>
    <w:rsid w:val="00E53326"/>
    <w:rsid w:val="00E70EA6"/>
    <w:rsid w:val="00E74622"/>
    <w:rsid w:val="00E7542F"/>
    <w:rsid w:val="00E755EC"/>
    <w:rsid w:val="00E959CE"/>
    <w:rsid w:val="00EA2F15"/>
    <w:rsid w:val="00EA4C3D"/>
    <w:rsid w:val="00EB3215"/>
    <w:rsid w:val="00EB4DE9"/>
    <w:rsid w:val="00ED12C0"/>
    <w:rsid w:val="00ED3122"/>
    <w:rsid w:val="00ED5572"/>
    <w:rsid w:val="00F10F98"/>
    <w:rsid w:val="00F13863"/>
    <w:rsid w:val="00F21292"/>
    <w:rsid w:val="00F23B23"/>
    <w:rsid w:val="00F30069"/>
    <w:rsid w:val="00F30818"/>
    <w:rsid w:val="00F317F9"/>
    <w:rsid w:val="00F3181B"/>
    <w:rsid w:val="00F32D12"/>
    <w:rsid w:val="00F32F01"/>
    <w:rsid w:val="00F36BDA"/>
    <w:rsid w:val="00F4128F"/>
    <w:rsid w:val="00F44B63"/>
    <w:rsid w:val="00F50A3C"/>
    <w:rsid w:val="00F52E38"/>
    <w:rsid w:val="00F55116"/>
    <w:rsid w:val="00F65936"/>
    <w:rsid w:val="00F77184"/>
    <w:rsid w:val="00F8215D"/>
    <w:rsid w:val="00F84053"/>
    <w:rsid w:val="00F91A93"/>
    <w:rsid w:val="00FA0E9D"/>
    <w:rsid w:val="00FA1E87"/>
    <w:rsid w:val="00FA5116"/>
    <w:rsid w:val="00FA632B"/>
    <w:rsid w:val="00FB5079"/>
    <w:rsid w:val="00FC2337"/>
    <w:rsid w:val="00FC51A3"/>
    <w:rsid w:val="00FC6F9E"/>
    <w:rsid w:val="00FE0096"/>
    <w:rsid w:val="00FE3EA2"/>
    <w:rsid w:val="00FF036B"/>
    <w:rsid w:val="00FF7E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7CFFA7"/>
  <w15:docId w15:val="{FF77FA5C-070B-46A9-ACEB-2FECB9CDF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2BC6"/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600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600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6C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E16CAB"/>
    <w:pPr>
      <w:tabs>
        <w:tab w:val="center" w:pos="4320"/>
        <w:tab w:val="right" w:pos="8640"/>
      </w:tabs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16CAB"/>
    <w:rPr>
      <w:rFonts w:ascii="Times New Roman" w:eastAsia="Times New Roman" w:hAnsi="Times New Roman" w:cs="Times New Roman"/>
      <w:sz w:val="20"/>
      <w:szCs w:val="20"/>
    </w:rPr>
  </w:style>
  <w:style w:type="paragraph" w:customStyle="1" w:styleId="Standard">
    <w:name w:val="Standard"/>
    <w:rsid w:val="00E16CAB"/>
    <w:pPr>
      <w:suppressAutoHyphens/>
      <w:autoSpaceDN w:val="0"/>
      <w:spacing w:line="100" w:lineRule="atLeast"/>
      <w:textAlignment w:val="baseline"/>
    </w:pPr>
    <w:rPr>
      <w:rFonts w:ascii="Times New Roman" w:eastAsia="Times New Roman" w:hAnsi="Times New Roman"/>
      <w:kern w:val="3"/>
      <w:sz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16CA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6CAB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BF2F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2F9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2F96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2F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2F96"/>
    <w:rPr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2F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2F96"/>
    <w:rPr>
      <w:rFonts w:ascii="Tahoma" w:hAnsi="Tahoma" w:cs="Tahoma"/>
      <w:sz w:val="16"/>
      <w:szCs w:val="16"/>
      <w:lang w:eastAsia="en-US"/>
    </w:rPr>
  </w:style>
  <w:style w:type="paragraph" w:styleId="NoSpacing">
    <w:name w:val="No Spacing"/>
    <w:uiPriority w:val="1"/>
    <w:qFormat/>
    <w:rsid w:val="00D80F42"/>
    <w:rPr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1C600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C600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styleId="Hyperlink">
    <w:name w:val="Hyperlink"/>
    <w:basedOn w:val="DefaultParagraphFont"/>
    <w:uiPriority w:val="99"/>
    <w:unhideWhenUsed/>
    <w:rsid w:val="006C46BD"/>
    <w:rPr>
      <w:color w:val="0000FF" w:themeColor="hyperlink"/>
      <w:u w:val="single"/>
    </w:rPr>
  </w:style>
  <w:style w:type="paragraph" w:customStyle="1" w:styleId="Default">
    <w:name w:val="Default"/>
    <w:rsid w:val="00266877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5D4F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003C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0B3397A825341BA80196B98BFAEB8" ma:contentTypeVersion="16" ma:contentTypeDescription="Create a new document." ma:contentTypeScope="" ma:versionID="6becc617dc31d6ca1ec82dfd9b26c1c5">
  <xsd:schema xmlns:xsd="http://www.w3.org/2001/XMLSchema" xmlns:xs="http://www.w3.org/2001/XMLSchema" xmlns:p="http://schemas.microsoft.com/office/2006/metadata/properties" xmlns:ns1="http://schemas.microsoft.com/sharepoint/v3" xmlns:ns3="ad3495a8-4854-4db5-96fa-15a8fee6df74" xmlns:ns4="23949d9c-3720-428c-83e0-26332fbdce8b" targetNamespace="http://schemas.microsoft.com/office/2006/metadata/properties" ma:root="true" ma:fieldsID="802a76ed691e5890f6bed48c0f411cad" ns1:_="" ns3:_="" ns4:_="">
    <xsd:import namespace="http://schemas.microsoft.com/sharepoint/v3"/>
    <xsd:import namespace="ad3495a8-4854-4db5-96fa-15a8fee6df74"/>
    <xsd:import namespace="23949d9c-3720-428c-83e0-26332fbdce8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1:_ip_UnifiedCompliancePolicyProperties" minOccurs="0"/>
                <xsd:element ref="ns1:_ip_UnifiedCompliancePolicyUIAction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3495a8-4854-4db5-96fa-15a8fee6df7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949d9c-3720-428c-83e0-26332fbdce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D9A8D85-C4D5-4EEA-9592-F091358FEF4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E7566C-B45B-46C9-B023-1E55ADF012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d3495a8-4854-4db5-96fa-15a8fee6df74"/>
    <ds:schemaRef ds:uri="23949d9c-3720-428c-83e0-26332fbdce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16D88A-98A0-47A3-9E88-135789A5C6B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7DB7FF-BE4C-4976-8AFA-8E35EEE9235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84</Words>
  <Characters>390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ley</dc:creator>
  <cp:lastModifiedBy>Robyn Burnett</cp:lastModifiedBy>
  <cp:revision>2</cp:revision>
  <cp:lastPrinted>2022-04-18T13:56:00Z</cp:lastPrinted>
  <dcterms:created xsi:type="dcterms:W3CDTF">2026-05-22T15:16:00Z</dcterms:created>
  <dcterms:modified xsi:type="dcterms:W3CDTF">2026-05-22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80B3397A825341BA80196B98BFAEB8</vt:lpwstr>
  </property>
</Properties>
</file>